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53832" w14:textId="68C1EB66" w:rsidR="0078102B" w:rsidRPr="006A1892" w:rsidRDefault="0078102B" w:rsidP="0078102B">
      <w:pPr>
        <w:tabs>
          <w:tab w:val="left" w:pos="2840"/>
        </w:tabs>
        <w:rPr>
          <w:rFonts w:ascii="Kia Signature Light" w:eastAsia="Kia Signature Light" w:hAnsi="Kia Signature Light" w:cs="Arial"/>
        </w:rPr>
      </w:pPr>
    </w:p>
    <w:p w14:paraId="4CF997CD" w14:textId="77777777" w:rsidR="0078102B" w:rsidRPr="006A1892" w:rsidRDefault="0078102B" w:rsidP="0078102B">
      <w:pPr>
        <w:spacing w:line="240" w:lineRule="auto"/>
        <w:rPr>
          <w:rFonts w:ascii="Kia Signature Light" w:eastAsia="Kia Signature Light" w:hAnsi="Kia Signature Light" w:cs="Arial"/>
          <w:color w:val="EA0029"/>
        </w:rPr>
      </w:pPr>
      <w:r w:rsidRPr="006A1892">
        <w:rPr>
          <w:rFonts w:ascii="Kia Signature Light" w:eastAsia="Kia Signature Light" w:hAnsi="Kia Signature Light"/>
          <w:color w:val="EA0029"/>
        </w:rPr>
        <w:t>ACTUALITÉS</w:t>
      </w:r>
    </w:p>
    <w:p w14:paraId="4FB7DFF9" w14:textId="77777777" w:rsidR="0078102B" w:rsidRPr="006A1892" w:rsidRDefault="0078102B" w:rsidP="0078102B">
      <w:pPr>
        <w:pStyle w:val="Listenabsatz"/>
        <w:ind w:left="0"/>
        <w:rPr>
          <w:rFonts w:ascii="Kia Signature Light" w:eastAsia="Kia Signature Light" w:hAnsi="Kia Signature Light" w:cs="Arial"/>
          <w:b/>
          <w:lang w:val="fr-FR" w:eastAsia="ko-KR"/>
        </w:rPr>
      </w:pPr>
    </w:p>
    <w:p w14:paraId="193A6FC6" w14:textId="77777777" w:rsidR="00630921" w:rsidRPr="006A1892" w:rsidRDefault="00630921" w:rsidP="00630921">
      <w:pPr>
        <w:pStyle w:val="Listenabsatz"/>
        <w:jc w:val="center"/>
        <w:rPr>
          <w:rFonts w:ascii="Kia Signature Light" w:eastAsia="Kia Signature Light" w:hAnsi="Kia Signature Light" w:cs="Arial"/>
          <w:b/>
          <w:sz w:val="36"/>
          <w:szCs w:val="36"/>
        </w:rPr>
      </w:pPr>
      <w:r w:rsidRPr="006A1892">
        <w:rPr>
          <w:rFonts w:ascii="Kia Signature Light" w:eastAsia="Kia Signature Light" w:hAnsi="Kia Signature Light"/>
          <w:b/>
          <w:sz w:val="36"/>
        </w:rPr>
        <w:t xml:space="preserve">Le tout nouveau Kia Niro </w:t>
      </w:r>
    </w:p>
    <w:p w14:paraId="1DF57615" w14:textId="690C1C1E" w:rsidR="00630921" w:rsidRPr="006A1892" w:rsidRDefault="00630921" w:rsidP="00630921">
      <w:pPr>
        <w:pStyle w:val="Listenabsatz"/>
        <w:ind w:left="0"/>
        <w:jc w:val="center"/>
        <w:rPr>
          <w:rFonts w:ascii="Kia Signature Light" w:eastAsia="Kia Signature Light" w:hAnsi="Kia Signature Light" w:cs="Arial"/>
          <w:b/>
          <w:sz w:val="36"/>
          <w:szCs w:val="36"/>
        </w:rPr>
      </w:pPr>
      <w:r w:rsidRPr="006A1892">
        <w:rPr>
          <w:rFonts w:ascii="Kia Signature Light" w:eastAsia="Kia Signature Light" w:hAnsi="Kia Signature Light"/>
          <w:b/>
          <w:sz w:val="36"/>
        </w:rPr>
        <w:t>L’électromobilité pour tous</w:t>
      </w:r>
    </w:p>
    <w:p w14:paraId="066C3727" w14:textId="77777777" w:rsidR="0078102B" w:rsidRPr="006A1892" w:rsidRDefault="0078102B" w:rsidP="0078102B">
      <w:pPr>
        <w:spacing w:line="240" w:lineRule="auto"/>
        <w:rPr>
          <w:rFonts w:ascii="Kia Signature Light" w:eastAsia="Kia Signature Light" w:hAnsi="Kia Signature Light" w:cs="Arial"/>
          <w:b/>
          <w:lang w:val="de-CH" w:eastAsia="ko-KR"/>
        </w:rPr>
      </w:pPr>
    </w:p>
    <w:p w14:paraId="07DB4190" w14:textId="73AE74B5" w:rsidR="00630921" w:rsidRPr="006A1892" w:rsidRDefault="00630921" w:rsidP="00630921">
      <w:pPr>
        <w:numPr>
          <w:ilvl w:val="0"/>
          <w:numId w:val="1"/>
        </w:numPr>
        <w:spacing w:line="240" w:lineRule="auto"/>
        <w:rPr>
          <w:rFonts w:ascii="Kia Signature Light" w:eastAsia="Kia Signature Light" w:hAnsi="Kia Signature Light" w:cs="Arial"/>
          <w:b/>
          <w:sz w:val="24"/>
          <w:szCs w:val="28"/>
        </w:rPr>
      </w:pPr>
      <w:r w:rsidRPr="006A1892">
        <w:rPr>
          <w:rFonts w:ascii="Kia Signature Light" w:eastAsia="Kia Signature Light" w:hAnsi="Kia Signature Light"/>
          <w:b/>
          <w:sz w:val="24"/>
        </w:rPr>
        <w:t xml:space="preserve">La nouvelle génération du Niro réinvente le </w:t>
      </w:r>
      <w:proofErr w:type="spellStart"/>
      <w:r w:rsidRPr="006A1892">
        <w:rPr>
          <w:rFonts w:ascii="Kia Signature Light" w:eastAsia="Kia Signature Light" w:hAnsi="Kia Signature Light"/>
          <w:b/>
          <w:sz w:val="24"/>
        </w:rPr>
        <w:t>crossover</w:t>
      </w:r>
      <w:proofErr w:type="spellEnd"/>
      <w:r w:rsidRPr="006A1892">
        <w:rPr>
          <w:rFonts w:ascii="Kia Signature Light" w:eastAsia="Kia Signature Light" w:hAnsi="Kia Signature Light"/>
          <w:b/>
          <w:sz w:val="24"/>
        </w:rPr>
        <w:t xml:space="preserve"> compact et écologique </w:t>
      </w:r>
    </w:p>
    <w:p w14:paraId="016EE026" w14:textId="7446C073" w:rsidR="00630921" w:rsidRPr="006A1892" w:rsidRDefault="00BD3722" w:rsidP="00630921">
      <w:pPr>
        <w:numPr>
          <w:ilvl w:val="0"/>
          <w:numId w:val="1"/>
        </w:numPr>
        <w:spacing w:line="240" w:lineRule="auto"/>
        <w:rPr>
          <w:rFonts w:ascii="Kia Signature Light" w:eastAsia="Kia Signature Light" w:hAnsi="Kia Signature Light" w:cs="Arial"/>
          <w:b/>
          <w:sz w:val="24"/>
          <w:szCs w:val="28"/>
        </w:rPr>
      </w:pPr>
      <w:r w:rsidRPr="006A1892">
        <w:rPr>
          <w:rFonts w:ascii="Kia Signature Light" w:eastAsia="Kia Signature Light" w:hAnsi="Kia Signature Light"/>
          <w:b/>
          <w:sz w:val="24"/>
        </w:rPr>
        <w:t xml:space="preserve">Propulsion hybride, hybride rechargeable, entièrement électrique et ultramoderne: tout y est fait pour faciliter le passage à la mobilité électrique </w:t>
      </w:r>
    </w:p>
    <w:p w14:paraId="1599B313" w14:textId="68E6A781" w:rsidR="00630921" w:rsidRPr="006A1892" w:rsidRDefault="00630921" w:rsidP="00630921">
      <w:pPr>
        <w:numPr>
          <w:ilvl w:val="0"/>
          <w:numId w:val="1"/>
        </w:numPr>
        <w:spacing w:line="240" w:lineRule="auto"/>
        <w:rPr>
          <w:rFonts w:ascii="Kia Signature Light" w:eastAsia="Kia Signature Light" w:hAnsi="Kia Signature Light" w:cs="Arial"/>
          <w:b/>
          <w:sz w:val="24"/>
          <w:szCs w:val="28"/>
        </w:rPr>
      </w:pPr>
      <w:r w:rsidRPr="006A1892">
        <w:rPr>
          <w:rFonts w:ascii="Kia Signature Light" w:eastAsia="Kia Signature Light" w:hAnsi="Kia Signature Light"/>
          <w:b/>
          <w:sz w:val="24"/>
        </w:rPr>
        <w:t>Solutions innovantes pour l’efficacité énergétique du meilleur de sa classe</w:t>
      </w:r>
    </w:p>
    <w:p w14:paraId="4477AC41" w14:textId="74A272CC" w:rsidR="00630921" w:rsidRPr="006A1892" w:rsidRDefault="008F1DA4" w:rsidP="00630921">
      <w:pPr>
        <w:numPr>
          <w:ilvl w:val="0"/>
          <w:numId w:val="1"/>
        </w:numPr>
        <w:spacing w:line="240" w:lineRule="auto"/>
        <w:rPr>
          <w:rFonts w:ascii="Kia Signature Light" w:eastAsia="Kia Signature Light" w:hAnsi="Kia Signature Light" w:cs="Arial"/>
          <w:b/>
          <w:sz w:val="24"/>
          <w:szCs w:val="28"/>
        </w:rPr>
      </w:pPr>
      <w:r w:rsidRPr="006A1892">
        <w:rPr>
          <w:rFonts w:ascii="Kia Signature Light" w:eastAsia="Kia Signature Light" w:hAnsi="Kia Signature Light"/>
          <w:b/>
          <w:sz w:val="24"/>
        </w:rPr>
        <w:t>Le Niro EV a une autonomie allant jusqu’à 460 km; quant à l’autonomie électrique du PHEV qui atteint 65 km, elle est idéale pour une conduite au quotidien</w:t>
      </w:r>
    </w:p>
    <w:p w14:paraId="1EE8CBBF" w14:textId="6FDF86F4" w:rsidR="00A5026E" w:rsidRPr="006A1892" w:rsidRDefault="00A5026E" w:rsidP="00630921">
      <w:pPr>
        <w:numPr>
          <w:ilvl w:val="0"/>
          <w:numId w:val="1"/>
        </w:numPr>
        <w:spacing w:line="240" w:lineRule="auto"/>
        <w:rPr>
          <w:rFonts w:ascii="Kia Signature Light" w:eastAsia="Kia Signature Light" w:hAnsi="Kia Signature Light" w:cs="Arial"/>
          <w:b/>
          <w:sz w:val="24"/>
          <w:szCs w:val="28"/>
        </w:rPr>
      </w:pPr>
      <w:r w:rsidRPr="006A1892">
        <w:rPr>
          <w:rFonts w:ascii="Kia Signature Light" w:eastAsia="Kia Signature Light" w:hAnsi="Kia Signature Light"/>
          <w:b/>
          <w:sz w:val="24"/>
        </w:rPr>
        <w:t>Disponible à partir de CHF 33</w:t>
      </w:r>
      <w:r w:rsidRPr="006A1892">
        <w:rPr>
          <w:rFonts w:ascii="Cambria" w:eastAsia="Kia Signature Light" w:hAnsi="Cambria" w:cs="Cambria"/>
          <w:b/>
          <w:sz w:val="24"/>
        </w:rPr>
        <w:t> </w:t>
      </w:r>
      <w:r w:rsidRPr="006A1892">
        <w:rPr>
          <w:rFonts w:ascii="Kia Signature Light" w:eastAsia="Kia Signature Light" w:hAnsi="Kia Signature Light"/>
          <w:b/>
          <w:sz w:val="24"/>
        </w:rPr>
        <w:t>250.</w:t>
      </w:r>
      <w:r w:rsidRPr="006A1892">
        <w:rPr>
          <w:rFonts w:ascii="Kia Signature Light" w:eastAsia="Kia Signature Light" w:hAnsi="Kia Signature Light" w:cs="Kia Signature Light" w:hint="eastAsia"/>
          <w:b/>
          <w:sz w:val="24"/>
        </w:rPr>
        <w:t>–</w:t>
      </w:r>
      <w:r w:rsidRPr="006A1892">
        <w:rPr>
          <w:rFonts w:ascii="Kia Signature Light" w:eastAsia="Kia Signature Light" w:hAnsi="Kia Signature Light"/>
          <w:b/>
          <w:sz w:val="24"/>
        </w:rPr>
        <w:t xml:space="preserve">, le nouveau Niro peut </w:t>
      </w:r>
      <w:r w:rsidRPr="006A1892">
        <w:rPr>
          <w:rFonts w:ascii="Kia Signature Light" w:eastAsia="Kia Signature Light" w:hAnsi="Kia Signature Light" w:cs="Kia Signature Light"/>
          <w:b/>
          <w:sz w:val="24"/>
        </w:rPr>
        <w:t>ê</w:t>
      </w:r>
      <w:r w:rsidRPr="006A1892">
        <w:rPr>
          <w:rFonts w:ascii="Kia Signature Light" w:eastAsia="Kia Signature Light" w:hAnsi="Kia Signature Light"/>
          <w:b/>
          <w:sz w:val="24"/>
        </w:rPr>
        <w:t>tre command</w:t>
      </w:r>
      <w:r w:rsidRPr="006A1892">
        <w:rPr>
          <w:rFonts w:ascii="Kia Signature Light" w:eastAsia="Kia Signature Light" w:hAnsi="Kia Signature Light" w:cs="Kia Signature Light"/>
          <w:b/>
          <w:sz w:val="24"/>
        </w:rPr>
        <w:t>é</w:t>
      </w:r>
      <w:r w:rsidRPr="006A1892">
        <w:rPr>
          <w:rFonts w:ascii="Kia Signature Light" w:eastAsia="Kia Signature Light" w:hAnsi="Kia Signature Light"/>
          <w:b/>
          <w:sz w:val="24"/>
        </w:rPr>
        <w:t xml:space="preserve"> d</w:t>
      </w:r>
      <w:r w:rsidRPr="006A1892">
        <w:rPr>
          <w:rFonts w:ascii="Kia Signature Light" w:eastAsia="Kia Signature Light" w:hAnsi="Kia Signature Light" w:cs="Kia Signature Light"/>
          <w:b/>
          <w:sz w:val="24"/>
        </w:rPr>
        <w:t>è</w:t>
      </w:r>
      <w:r w:rsidRPr="006A1892">
        <w:rPr>
          <w:rFonts w:ascii="Kia Signature Light" w:eastAsia="Kia Signature Light" w:hAnsi="Kia Signature Light"/>
          <w:b/>
          <w:sz w:val="24"/>
        </w:rPr>
        <w:t xml:space="preserve">s </w:t>
      </w:r>
      <w:r w:rsidRPr="006A1892">
        <w:rPr>
          <w:rFonts w:ascii="Kia Signature Light" w:eastAsia="Kia Signature Light" w:hAnsi="Kia Signature Light" w:cs="Kia Signature Light"/>
          <w:b/>
          <w:sz w:val="24"/>
        </w:rPr>
        <w:t>à</w:t>
      </w:r>
      <w:r w:rsidRPr="006A1892">
        <w:rPr>
          <w:rFonts w:ascii="Kia Signature Light" w:eastAsia="Kia Signature Light" w:hAnsi="Kia Signature Light"/>
          <w:b/>
          <w:sz w:val="24"/>
        </w:rPr>
        <w:t xml:space="preserve"> pr</w:t>
      </w:r>
      <w:r w:rsidRPr="006A1892">
        <w:rPr>
          <w:rFonts w:ascii="Kia Signature Light" w:eastAsia="Kia Signature Light" w:hAnsi="Kia Signature Light" w:cs="Kia Signature Light"/>
          <w:b/>
          <w:sz w:val="24"/>
        </w:rPr>
        <w:t>é</w:t>
      </w:r>
      <w:r w:rsidRPr="006A1892">
        <w:rPr>
          <w:rFonts w:ascii="Kia Signature Light" w:eastAsia="Kia Signature Light" w:hAnsi="Kia Signature Light"/>
          <w:b/>
          <w:sz w:val="24"/>
        </w:rPr>
        <w:t>sent</w:t>
      </w:r>
    </w:p>
    <w:p w14:paraId="3EEF70D8" w14:textId="77777777" w:rsidR="00630921" w:rsidRPr="006A1892" w:rsidRDefault="00630921" w:rsidP="00630921">
      <w:pPr>
        <w:spacing w:line="240" w:lineRule="auto"/>
        <w:rPr>
          <w:rFonts w:ascii="Kia Signature Light" w:eastAsia="Kia Signature Light" w:hAnsi="Kia Signature Light" w:cs="Arial"/>
          <w:b/>
          <w:lang w:val="fr-FR" w:eastAsia="ko-KR"/>
        </w:rPr>
      </w:pPr>
    </w:p>
    <w:p w14:paraId="0BA6DCBC" w14:textId="77777777" w:rsidR="008B0702" w:rsidRPr="006A1892" w:rsidRDefault="008B0702" w:rsidP="008B0702">
      <w:pPr>
        <w:spacing w:line="240" w:lineRule="auto"/>
        <w:ind w:left="460"/>
        <w:rPr>
          <w:rFonts w:ascii="Kia Signature Light" w:eastAsia="Kia Signature Light" w:hAnsi="Kia Signature Light" w:cs="Arial"/>
          <w:b/>
          <w:color w:val="FF0000"/>
          <w:lang w:val="fr-FR" w:eastAsia="ko-KR"/>
        </w:rPr>
      </w:pPr>
    </w:p>
    <w:p w14:paraId="493EA8EA" w14:textId="60CB7954" w:rsidR="00630921" w:rsidRPr="006A1892" w:rsidRDefault="00BD3722" w:rsidP="00630921">
      <w:pPr>
        <w:pStyle w:val="Listenabsatz"/>
        <w:ind w:left="0"/>
        <w:rPr>
          <w:rFonts w:ascii="Kia Signature Light" w:eastAsia="Kia Signature Light" w:hAnsi="Kia Signature Light" w:cs="Arial"/>
          <w:color w:val="000000"/>
        </w:rPr>
      </w:pPr>
      <w:r w:rsidRPr="006A1892">
        <w:rPr>
          <w:rFonts w:ascii="Kia Signature Light" w:eastAsia="Kia Signature Light" w:hAnsi="Kia Signature Light"/>
          <w:color w:val="000000"/>
        </w:rPr>
        <w:t>L’électrification de la mobilité progresse à bonne allure. Le nouveau Kia Niro est idéal pour les primo-</w:t>
      </w:r>
      <w:proofErr w:type="spellStart"/>
      <w:r w:rsidRPr="006A1892">
        <w:rPr>
          <w:rFonts w:ascii="Kia Signature Light" w:eastAsia="Kia Signature Light" w:hAnsi="Kia Signature Light"/>
          <w:color w:val="000000"/>
        </w:rPr>
        <w:t>accédants</w:t>
      </w:r>
      <w:proofErr w:type="spellEnd"/>
      <w:r w:rsidRPr="006A1892">
        <w:rPr>
          <w:rFonts w:ascii="Kia Signature Light" w:eastAsia="Kia Signature Light" w:hAnsi="Kia Signature Light"/>
          <w:color w:val="000000"/>
        </w:rPr>
        <w:t xml:space="preserve"> à l’électromobilité. Avec ses trois options de propulsion électrique </w:t>
      </w:r>
      <w:proofErr w:type="spellStart"/>
      <w:r w:rsidRPr="006A1892">
        <w:rPr>
          <w:rFonts w:ascii="Kia Signature Light" w:eastAsia="Kia Signature Light" w:hAnsi="Kia Signature Light"/>
          <w:color w:val="000000"/>
        </w:rPr>
        <w:t>hyperefficaces</w:t>
      </w:r>
      <w:proofErr w:type="spellEnd"/>
      <w:r w:rsidRPr="006A1892">
        <w:rPr>
          <w:rFonts w:ascii="Kia Signature Light" w:eastAsia="Kia Signature Light" w:hAnsi="Kia Signature Light"/>
          <w:color w:val="000000"/>
        </w:rPr>
        <w:t xml:space="preserve">, une série de fonctions et technologies modernes auxquelles s’ajoute un design audacieux, le nouveau Niro conviendra à toute personne désireuse de passer à un véhicule électrique. </w:t>
      </w:r>
    </w:p>
    <w:p w14:paraId="03E30702" w14:textId="77777777" w:rsidR="00630921" w:rsidRPr="006A1892" w:rsidRDefault="00630921" w:rsidP="00630921">
      <w:pPr>
        <w:pStyle w:val="Listenabsatz"/>
        <w:ind w:left="0"/>
        <w:rPr>
          <w:rFonts w:ascii="Kia Signature Light" w:eastAsia="Kia Signature Light" w:hAnsi="Kia Signature Light" w:cs="Arial"/>
          <w:color w:val="000000"/>
          <w:lang w:val="fr-FR" w:eastAsia="en-GB"/>
        </w:rPr>
      </w:pPr>
    </w:p>
    <w:p w14:paraId="537B7017" w14:textId="60919A44" w:rsidR="00630921" w:rsidRPr="006A1892" w:rsidRDefault="00BD3722" w:rsidP="008D74BE">
      <w:pPr>
        <w:rPr>
          <w:rFonts w:ascii="Kia Signature Light" w:eastAsia="Kia Signature Light" w:hAnsi="Kia Signature Light" w:cs="Arial"/>
          <w:color w:val="000000"/>
        </w:rPr>
      </w:pPr>
      <w:r w:rsidRPr="006A1892">
        <w:rPr>
          <w:rFonts w:ascii="Kia Signature Light" w:eastAsia="Kia Signature Light" w:hAnsi="Kia Signature Light"/>
          <w:color w:val="000000"/>
        </w:rPr>
        <w:t xml:space="preserve">Le nouveau Niro emboîte le pas à une première génération dont la franche réussite a permis le décollage de la gamme électrique de Kia en Europe. En réinventant son </w:t>
      </w:r>
      <w:proofErr w:type="spellStart"/>
      <w:r w:rsidRPr="006A1892">
        <w:rPr>
          <w:rFonts w:ascii="Kia Signature Light" w:eastAsia="Kia Signature Light" w:hAnsi="Kia Signature Light"/>
          <w:color w:val="000000"/>
        </w:rPr>
        <w:t>crossover</w:t>
      </w:r>
      <w:proofErr w:type="spellEnd"/>
      <w:r w:rsidRPr="006A1892">
        <w:rPr>
          <w:rFonts w:ascii="Kia Signature Light" w:eastAsia="Kia Signature Light" w:hAnsi="Kia Signature Light"/>
          <w:color w:val="000000"/>
        </w:rPr>
        <w:t xml:space="preserve"> compact, Kia répond aux exigences de clients soucieux de l’environnement et se démarque nettement de la concurrence.</w:t>
      </w:r>
    </w:p>
    <w:p w14:paraId="54035AE8" w14:textId="77777777" w:rsidR="008D30BD" w:rsidRPr="006A1892" w:rsidRDefault="008D30BD" w:rsidP="008D30BD">
      <w:pPr>
        <w:pStyle w:val="StandardWeb"/>
        <w:shd w:val="clear" w:color="auto" w:fill="FFFFFF"/>
        <w:spacing w:before="0" w:beforeAutospacing="0" w:after="150" w:afterAutospacing="0"/>
        <w:rPr>
          <w:rFonts w:ascii="Kia Signature Light" w:eastAsia="Kia Signature Light" w:hAnsi="Kia Signature Light" w:cs="Arial"/>
          <w:color w:val="37434C"/>
          <w:sz w:val="22"/>
          <w:szCs w:val="22"/>
        </w:rPr>
      </w:pPr>
    </w:p>
    <w:p w14:paraId="5E2FC2C8" w14:textId="42877B69" w:rsidR="008D30BD" w:rsidRPr="006A1892" w:rsidRDefault="00BE4A8B" w:rsidP="008427A7">
      <w:pPr>
        <w:rPr>
          <w:rFonts w:ascii="Kia Signature Light" w:eastAsia="Kia Signature Light" w:hAnsi="Kia Signature Light" w:cs="Arial"/>
          <w:color w:val="000000"/>
        </w:rPr>
      </w:pPr>
      <w:r w:rsidRPr="006A1892">
        <w:rPr>
          <w:rFonts w:ascii="Kia Signature Light" w:eastAsia="Kia Signature Light" w:hAnsi="Kia Signature Light"/>
          <w:color w:val="000000"/>
        </w:rPr>
        <w:t xml:space="preserve">Le nouveau Niro se distingue par son aspect unique qui s’inscrit dans le prolongement du langage design de Kia «opposites </w:t>
      </w:r>
      <w:proofErr w:type="spellStart"/>
      <w:r w:rsidRPr="006A1892">
        <w:rPr>
          <w:rFonts w:ascii="Kia Signature Light" w:eastAsia="Kia Signature Light" w:hAnsi="Kia Signature Light"/>
          <w:color w:val="000000"/>
        </w:rPr>
        <w:t>united</w:t>
      </w:r>
      <w:proofErr w:type="spellEnd"/>
      <w:r w:rsidRPr="006A1892">
        <w:rPr>
          <w:rFonts w:ascii="Kia Signature Light" w:eastAsia="Kia Signature Light" w:hAnsi="Kia Signature Light"/>
          <w:color w:val="000000"/>
        </w:rPr>
        <w:t xml:space="preserve">» (alliance des contraires). Fort de ses lignes </w:t>
      </w:r>
      <w:r w:rsidRPr="006A1892">
        <w:rPr>
          <w:rFonts w:ascii="Kia Signature Light" w:eastAsia="Kia Signature Light" w:hAnsi="Kia Signature Light"/>
          <w:color w:val="000000"/>
        </w:rPr>
        <w:lastRenderedPageBreak/>
        <w:t xml:space="preserve">caractéristiques, de sa signature lumineuse unique et des éléments </w:t>
      </w:r>
      <w:proofErr w:type="spellStart"/>
      <w:r w:rsidRPr="006A1892">
        <w:rPr>
          <w:rFonts w:ascii="Kia Signature Light" w:eastAsia="Kia Signature Light" w:hAnsi="Kia Signature Light"/>
          <w:color w:val="000000"/>
        </w:rPr>
        <w:t>Aero</w:t>
      </w:r>
      <w:proofErr w:type="spellEnd"/>
      <w:r w:rsidRPr="006A1892">
        <w:rPr>
          <w:rFonts w:ascii="Kia Signature Light" w:eastAsia="Kia Signature Light" w:hAnsi="Kia Signature Light"/>
          <w:color w:val="000000"/>
        </w:rPr>
        <w:t xml:space="preserve"> sur le montant</w:t>
      </w:r>
      <w:r w:rsidRPr="006A1892">
        <w:rPr>
          <w:rFonts w:ascii="Cambria" w:eastAsia="Kia Signature Light" w:hAnsi="Cambria" w:cs="Cambria"/>
          <w:color w:val="000000"/>
        </w:rPr>
        <w:t> </w:t>
      </w:r>
      <w:r w:rsidRPr="006A1892">
        <w:rPr>
          <w:rFonts w:ascii="Kia Signature Light" w:eastAsia="Kia Signature Light" w:hAnsi="Kia Signature Light"/>
          <w:color w:val="000000"/>
        </w:rPr>
        <w:t>C, le nouveau Niro se signale par une allure tr</w:t>
      </w:r>
      <w:r w:rsidRPr="006A1892">
        <w:rPr>
          <w:rFonts w:ascii="Kia Signature Light" w:eastAsia="Kia Signature Light" w:hAnsi="Kia Signature Light" w:cs="Kia Signature Light"/>
          <w:color w:val="000000"/>
        </w:rPr>
        <w:t>è</w:t>
      </w:r>
      <w:r w:rsidRPr="006A1892">
        <w:rPr>
          <w:rFonts w:ascii="Kia Signature Light" w:eastAsia="Kia Signature Light" w:hAnsi="Kia Signature Light"/>
          <w:color w:val="000000"/>
        </w:rPr>
        <w:t xml:space="preserve">s attrayante et sans pareil dans le segment des </w:t>
      </w:r>
      <w:proofErr w:type="spellStart"/>
      <w:r w:rsidRPr="006A1892">
        <w:rPr>
          <w:rFonts w:ascii="Kia Signature Light" w:eastAsia="Kia Signature Light" w:hAnsi="Kia Signature Light"/>
          <w:color w:val="000000"/>
        </w:rPr>
        <w:t>crossovers</w:t>
      </w:r>
      <w:proofErr w:type="spellEnd"/>
      <w:r w:rsidRPr="006A1892">
        <w:rPr>
          <w:rFonts w:ascii="Kia Signature Light" w:eastAsia="Kia Signature Light" w:hAnsi="Kia Signature Light"/>
          <w:color w:val="000000"/>
        </w:rPr>
        <w:t>.</w:t>
      </w:r>
    </w:p>
    <w:p w14:paraId="0BC31FFB" w14:textId="77777777" w:rsidR="008D30BD" w:rsidRPr="006A1892" w:rsidRDefault="008D30BD" w:rsidP="008D74BE">
      <w:pPr>
        <w:rPr>
          <w:rFonts w:ascii="Kia Signature Light" w:eastAsia="Kia Signature Light" w:hAnsi="Kia Signature Light" w:cs="Arial"/>
          <w:color w:val="000000"/>
          <w:lang w:val="fr-FR" w:eastAsia="en-GB"/>
        </w:rPr>
      </w:pPr>
    </w:p>
    <w:p w14:paraId="46274051" w14:textId="60F2CFF5" w:rsidR="00630921" w:rsidRPr="006A1892" w:rsidRDefault="00BD3722" w:rsidP="008B0702">
      <w:pPr>
        <w:pStyle w:val="Listenabsatz"/>
        <w:ind w:left="0"/>
        <w:rPr>
          <w:rFonts w:ascii="Kia Signature Light" w:eastAsia="Kia Signature Light" w:hAnsi="Kia Signature Light" w:cs="Arial"/>
          <w:color w:val="000000"/>
        </w:rPr>
      </w:pPr>
      <w:r w:rsidRPr="006A1892">
        <w:rPr>
          <w:rFonts w:ascii="Kia Signature Light" w:eastAsia="Kia Signature Light" w:hAnsi="Kia Signature Light"/>
          <w:color w:val="000000"/>
        </w:rPr>
        <w:t xml:space="preserve">L’intérieur est accueillant et spacieux. De nombreux éléments recyclés et de qualité supérieure créent une atmosphère décontractée et moderne. Le «cockpit verre» fonctionnel, l’écran tactile 10,25 et l’affichage tactile multimode permettent de vivre une expérience de conduite confortable. L’expérience de confort est accentuée par une isolation spéciale. </w:t>
      </w:r>
    </w:p>
    <w:p w14:paraId="48A4016C" w14:textId="33CFEEB3" w:rsidR="008B1CF2" w:rsidRPr="006A1892" w:rsidRDefault="008B1CF2" w:rsidP="008B0702">
      <w:pPr>
        <w:pStyle w:val="Listenabsatz"/>
        <w:ind w:left="0"/>
        <w:rPr>
          <w:rFonts w:ascii="Kia Signature Light" w:eastAsia="Kia Signature Light" w:hAnsi="Kia Signature Light" w:cs="Arial"/>
          <w:b/>
          <w:bCs/>
          <w:color w:val="000000"/>
          <w:lang w:val="fr-FR"/>
        </w:rPr>
      </w:pPr>
    </w:p>
    <w:p w14:paraId="7CB69380" w14:textId="3F82DB46" w:rsidR="00630921" w:rsidRPr="006A1892" w:rsidRDefault="005E0273" w:rsidP="006A1892">
      <w:pPr>
        <w:pStyle w:val="StandardWeb"/>
        <w:shd w:val="clear" w:color="auto" w:fill="FFFFFF"/>
        <w:spacing w:before="0" w:beforeAutospacing="0" w:after="150" w:afterAutospacing="0"/>
        <w:rPr>
          <w:rFonts w:ascii="Kia Signature Light" w:eastAsia="Kia Signature Light" w:hAnsi="Kia Signature Light" w:cs="Arial"/>
          <w:b/>
          <w:color w:val="000000"/>
        </w:rPr>
      </w:pPr>
      <w:r w:rsidRPr="006A1892">
        <w:rPr>
          <w:rFonts w:ascii="Kia Signature Light" w:eastAsia="Kia Signature Light" w:hAnsi="Kia Signature Light"/>
          <w:color w:val="37434C"/>
          <w:sz w:val="22"/>
        </w:rPr>
        <w:t xml:space="preserve"> </w:t>
      </w:r>
      <w:bookmarkStart w:id="0" w:name="_GoBack"/>
      <w:bookmarkEnd w:id="0"/>
      <w:r w:rsidR="00241315" w:rsidRPr="006A1892">
        <w:rPr>
          <w:rFonts w:ascii="Kia Signature Light" w:eastAsia="Kia Signature Light" w:hAnsi="Kia Signature Light"/>
          <w:b/>
          <w:color w:val="000000"/>
        </w:rPr>
        <w:t xml:space="preserve">Propulsions électriques pour tous  </w:t>
      </w:r>
    </w:p>
    <w:p w14:paraId="42F91461" w14:textId="30B49052" w:rsidR="00630921" w:rsidRPr="006A1892" w:rsidRDefault="00630921" w:rsidP="00630921">
      <w:pPr>
        <w:pStyle w:val="Listenabsatz"/>
        <w:ind w:left="0"/>
        <w:rPr>
          <w:rFonts w:ascii="Kia Signature Light" w:eastAsia="Kia Signature Light" w:hAnsi="Kia Signature Light" w:cs="Arial"/>
          <w:color w:val="000000"/>
        </w:rPr>
      </w:pPr>
      <w:r w:rsidRPr="006A1892">
        <w:rPr>
          <w:rFonts w:ascii="Kia Signature Light" w:eastAsia="Kia Signature Light" w:hAnsi="Kia Signature Light"/>
          <w:color w:val="000000"/>
        </w:rPr>
        <w:t>Le nouveau Niro est disponible en motorisation hybride (HEV), hybride rechargeable (PHEV) et électrique à batterie (BEV). Il offre ainsi une nouvelle fois aux clients la possibilité de choisir la solution électrique qui convient le mieux à ses besoins.</w:t>
      </w:r>
    </w:p>
    <w:p w14:paraId="7797ADB6" w14:textId="2D94DD43" w:rsidR="004246FA" w:rsidRPr="006A1892" w:rsidRDefault="00630921" w:rsidP="00630921">
      <w:pPr>
        <w:pStyle w:val="Listenabsatz"/>
        <w:ind w:left="0"/>
        <w:rPr>
          <w:rFonts w:ascii="Kia Signature Light" w:eastAsia="Kia Signature Light" w:hAnsi="Kia Signature Light" w:cs="Arial"/>
          <w:color w:val="000000"/>
        </w:rPr>
      </w:pPr>
      <w:r w:rsidRPr="006A1892">
        <w:rPr>
          <w:rFonts w:ascii="Kia Signature Light" w:eastAsia="Kia Signature Light" w:hAnsi="Kia Signature Light"/>
          <w:color w:val="000000"/>
        </w:rPr>
        <w:t xml:space="preserve">  </w:t>
      </w:r>
    </w:p>
    <w:p w14:paraId="11BFDF47" w14:textId="10DCBDDE" w:rsidR="00630921" w:rsidRPr="006A1892" w:rsidRDefault="00BD3722" w:rsidP="008B0702">
      <w:pPr>
        <w:pStyle w:val="Listenabsatz"/>
        <w:ind w:left="0"/>
        <w:rPr>
          <w:rFonts w:ascii="Kia Signature Light" w:eastAsia="Kia Signature Light" w:hAnsi="Kia Signature Light" w:cs="Arial"/>
          <w:color w:val="000000"/>
        </w:rPr>
      </w:pPr>
      <w:r w:rsidRPr="006A1892">
        <w:rPr>
          <w:rFonts w:ascii="Kia Signature Light" w:eastAsia="Kia Signature Light" w:hAnsi="Kia Signature Light"/>
          <w:color w:val="000000"/>
        </w:rPr>
        <w:t>Grâce à une série de raffinements et de nouvelles technologies, les clients bénéficient d’une autonomie électrique plus élevée qui atteint 65</w:t>
      </w:r>
      <w:r w:rsidRPr="006A1892">
        <w:rPr>
          <w:rFonts w:ascii="Cambria" w:eastAsia="Kia Signature Light" w:hAnsi="Cambria" w:cs="Cambria"/>
          <w:color w:val="000000"/>
        </w:rPr>
        <w:t> </w:t>
      </w:r>
      <w:r w:rsidRPr="006A1892">
        <w:rPr>
          <w:rFonts w:ascii="Kia Signature Light" w:eastAsia="Kia Signature Light" w:hAnsi="Kia Signature Light"/>
          <w:color w:val="000000"/>
        </w:rPr>
        <w:t>km pour le Kia Niro PHEV et 460</w:t>
      </w:r>
      <w:r w:rsidRPr="006A1892">
        <w:rPr>
          <w:rFonts w:ascii="Cambria" w:eastAsia="Kia Signature Light" w:hAnsi="Cambria" w:cs="Cambria"/>
          <w:color w:val="000000"/>
        </w:rPr>
        <w:t> </w:t>
      </w:r>
      <w:r w:rsidRPr="006A1892">
        <w:rPr>
          <w:rFonts w:ascii="Kia Signature Light" w:eastAsia="Kia Signature Light" w:hAnsi="Kia Signature Light"/>
          <w:color w:val="000000"/>
        </w:rPr>
        <w:t xml:space="preserve">km pour le Kia Niro EV </w:t>
      </w:r>
      <w:r w:rsidRPr="006A1892">
        <w:rPr>
          <w:rFonts w:ascii="Kia Signature Light" w:eastAsia="Kia Signature Light" w:hAnsi="Kia Signature Light" w:cs="Kia Signature Light"/>
          <w:color w:val="000000"/>
        </w:rPr>
        <w:t>à</w:t>
      </w:r>
      <w:r w:rsidRPr="006A1892">
        <w:rPr>
          <w:rFonts w:ascii="Kia Signature Light" w:eastAsia="Kia Signature Light" w:hAnsi="Kia Signature Light"/>
          <w:color w:val="000000"/>
        </w:rPr>
        <w:t xml:space="preserve"> motorisation essentiellement </w:t>
      </w:r>
      <w:r w:rsidRPr="006A1892">
        <w:rPr>
          <w:rFonts w:ascii="Kia Signature Light" w:eastAsia="Kia Signature Light" w:hAnsi="Kia Signature Light" w:cs="Kia Signature Light"/>
          <w:color w:val="000000"/>
        </w:rPr>
        <w:t>é</w:t>
      </w:r>
      <w:r w:rsidRPr="006A1892">
        <w:rPr>
          <w:rFonts w:ascii="Kia Signature Light" w:eastAsia="Kia Signature Light" w:hAnsi="Kia Signature Light"/>
          <w:color w:val="000000"/>
        </w:rPr>
        <w:t>lectrique.</w:t>
      </w:r>
    </w:p>
    <w:p w14:paraId="7F6CB5F3" w14:textId="77777777" w:rsidR="001D0E69" w:rsidRPr="006A1892" w:rsidRDefault="001D0E69" w:rsidP="008B0702">
      <w:pPr>
        <w:pStyle w:val="Listenabsatz"/>
        <w:ind w:left="0"/>
        <w:rPr>
          <w:rFonts w:ascii="Kia Signature Light" w:eastAsia="Kia Signature Light" w:hAnsi="Kia Signature Light" w:cs="Arial"/>
          <w:color w:val="000000"/>
          <w:lang w:val="fr-FR" w:eastAsia="en-GB"/>
        </w:rPr>
      </w:pPr>
    </w:p>
    <w:p w14:paraId="1F288D21" w14:textId="77777777" w:rsidR="007724F0" w:rsidRPr="006A1892" w:rsidRDefault="00BD3722" w:rsidP="001B4D34">
      <w:pPr>
        <w:rPr>
          <w:rFonts w:ascii="Kia Signature Light" w:eastAsia="Kia Signature Light" w:hAnsi="Kia Signature Light" w:cs="Arial"/>
          <w:color w:val="000000"/>
        </w:rPr>
      </w:pPr>
      <w:r w:rsidRPr="006A1892">
        <w:rPr>
          <w:rFonts w:ascii="Kia Signature Light" w:eastAsia="Kia Signature Light" w:hAnsi="Kia Signature Light"/>
          <w:color w:val="000000"/>
        </w:rPr>
        <w:t xml:space="preserve">Les modèles HEV et PHEV disposent désormais d’une fonction marche arrière assurée par le moteur électrique. Cela s’ajoute à d’autres mesures prises pour accroître l’efficacité des motorisations. </w:t>
      </w:r>
    </w:p>
    <w:p w14:paraId="2AC13836" w14:textId="77777777" w:rsidR="007724F0" w:rsidRPr="006A1892" w:rsidRDefault="007724F0" w:rsidP="001B4D34">
      <w:pPr>
        <w:rPr>
          <w:rFonts w:ascii="Kia Signature Light" w:eastAsia="Kia Signature Light" w:hAnsi="Kia Signature Light" w:cs="Arial"/>
          <w:color w:val="000000"/>
          <w:lang w:val="fr-FR" w:eastAsia="en-GB"/>
        </w:rPr>
      </w:pPr>
    </w:p>
    <w:p w14:paraId="3AACABE5" w14:textId="71BAEA73" w:rsidR="00630921" w:rsidRPr="006A1892" w:rsidRDefault="00630921" w:rsidP="001B4D34">
      <w:pPr>
        <w:rPr>
          <w:rFonts w:ascii="Kia Signature Light" w:eastAsia="Kia Signature Light" w:hAnsi="Kia Signature Light" w:cs="Arial"/>
          <w:color w:val="000000"/>
        </w:rPr>
      </w:pPr>
      <w:r w:rsidRPr="006A1892">
        <w:rPr>
          <w:rFonts w:ascii="Kia Signature Light" w:eastAsia="Kia Signature Light" w:hAnsi="Kia Signature Light"/>
          <w:color w:val="000000"/>
        </w:rPr>
        <w:t>Parmi les nouveautés spécifiques du nouveau Niro PHEV, on compte une batterie 11,1</w:t>
      </w:r>
      <w:r w:rsidRPr="006A1892">
        <w:rPr>
          <w:rFonts w:ascii="Cambria" w:eastAsia="Kia Signature Light" w:hAnsi="Cambria" w:cs="Cambria"/>
          <w:color w:val="000000"/>
        </w:rPr>
        <w:t> </w:t>
      </w:r>
      <w:r w:rsidRPr="006A1892">
        <w:rPr>
          <w:rFonts w:ascii="Kia Signature Light" w:eastAsia="Kia Signature Light" w:hAnsi="Kia Signature Light"/>
          <w:color w:val="000000"/>
        </w:rPr>
        <w:t>kWh d</w:t>
      </w:r>
      <w:r w:rsidRPr="006A1892">
        <w:rPr>
          <w:rFonts w:ascii="Kia Signature Light" w:eastAsia="Kia Signature Light" w:hAnsi="Kia Signature Light" w:cs="Kia Signature Light" w:hint="eastAsia"/>
          <w:color w:val="000000"/>
        </w:rPr>
        <w:t>’</w:t>
      </w:r>
      <w:r w:rsidRPr="006A1892">
        <w:rPr>
          <w:rFonts w:ascii="Kia Signature Light" w:eastAsia="Kia Signature Light" w:hAnsi="Kia Signature Light"/>
          <w:color w:val="000000"/>
        </w:rPr>
        <w:t>une capacit</w:t>
      </w:r>
      <w:r w:rsidRPr="006A1892">
        <w:rPr>
          <w:rFonts w:ascii="Kia Signature Light" w:eastAsia="Kia Signature Light" w:hAnsi="Kia Signature Light" w:cs="Kia Signature Light"/>
          <w:color w:val="000000"/>
        </w:rPr>
        <w:t>é</w:t>
      </w:r>
      <w:r w:rsidRPr="006A1892">
        <w:rPr>
          <w:rFonts w:ascii="Kia Signature Light" w:eastAsia="Kia Signature Light" w:hAnsi="Kia Signature Light"/>
          <w:color w:val="000000"/>
        </w:rPr>
        <w:t xml:space="preserve"> sup</w:t>
      </w:r>
      <w:r w:rsidRPr="006A1892">
        <w:rPr>
          <w:rFonts w:ascii="Kia Signature Light" w:eastAsia="Kia Signature Light" w:hAnsi="Kia Signature Light" w:cs="Kia Signature Light"/>
          <w:color w:val="000000"/>
        </w:rPr>
        <w:t>é</w:t>
      </w:r>
      <w:r w:rsidRPr="006A1892">
        <w:rPr>
          <w:rFonts w:ascii="Kia Signature Light" w:eastAsia="Kia Signature Light" w:hAnsi="Kia Signature Light"/>
          <w:color w:val="000000"/>
        </w:rPr>
        <w:t>rieure de 25% et dont l</w:t>
      </w:r>
      <w:r w:rsidRPr="006A1892">
        <w:rPr>
          <w:rFonts w:ascii="Kia Signature Light" w:eastAsia="Kia Signature Light" w:hAnsi="Kia Signature Light" w:cs="Kia Signature Light" w:hint="eastAsia"/>
          <w:color w:val="000000"/>
        </w:rPr>
        <w:t>’</w:t>
      </w:r>
      <w:r w:rsidRPr="006A1892">
        <w:rPr>
          <w:rFonts w:ascii="Kia Signature Light" w:eastAsia="Kia Signature Light" w:hAnsi="Kia Signature Light"/>
          <w:color w:val="000000"/>
        </w:rPr>
        <w:t xml:space="preserve">autonomie </w:t>
      </w:r>
      <w:r w:rsidRPr="006A1892">
        <w:rPr>
          <w:rFonts w:ascii="Kia Signature Light" w:eastAsia="Kia Signature Light" w:hAnsi="Kia Signature Light" w:cs="Kia Signature Light"/>
          <w:color w:val="000000"/>
        </w:rPr>
        <w:t>é</w:t>
      </w:r>
      <w:r w:rsidRPr="006A1892">
        <w:rPr>
          <w:rFonts w:ascii="Kia Signature Light" w:eastAsia="Kia Signature Light" w:hAnsi="Kia Signature Light"/>
          <w:color w:val="000000"/>
        </w:rPr>
        <w:t>lectrique peut atteindre 65 km (cycle combin</w:t>
      </w:r>
      <w:r w:rsidRPr="006A1892">
        <w:rPr>
          <w:rFonts w:ascii="Kia Signature Light" w:eastAsia="Kia Signature Light" w:hAnsi="Kia Signature Light" w:cs="Kia Signature Light"/>
          <w:color w:val="000000"/>
        </w:rPr>
        <w:t>é</w:t>
      </w:r>
      <w:r w:rsidRPr="006A1892">
        <w:rPr>
          <w:rFonts w:ascii="Kia Signature Light" w:eastAsia="Kia Signature Light" w:hAnsi="Kia Signature Light"/>
          <w:color w:val="000000"/>
        </w:rPr>
        <w:t xml:space="preserve"> WLTP, </w:t>
      </w:r>
      <w:r w:rsidRPr="006A1892">
        <w:rPr>
          <w:rFonts w:ascii="Kia Signature Light" w:eastAsia="Kia Signature Light" w:hAnsi="Kia Signature Light" w:cs="Kia Signature Light"/>
          <w:color w:val="000000"/>
        </w:rPr>
        <w:t>à</w:t>
      </w:r>
      <w:r w:rsidRPr="006A1892">
        <w:rPr>
          <w:rFonts w:ascii="Kia Signature Light" w:eastAsia="Kia Signature Light" w:hAnsi="Kia Signature Light"/>
          <w:color w:val="000000"/>
        </w:rPr>
        <w:t xml:space="preserve"> roues 16 pouces). Si on y ajoute une performance accrue du système de 183 </w:t>
      </w:r>
      <w:proofErr w:type="spellStart"/>
      <w:r w:rsidRPr="006A1892">
        <w:rPr>
          <w:rFonts w:ascii="Kia Signature Light" w:eastAsia="Kia Signature Light" w:hAnsi="Kia Signature Light"/>
          <w:color w:val="000000"/>
        </w:rPr>
        <w:t>ch</w:t>
      </w:r>
      <w:proofErr w:type="spellEnd"/>
      <w:r w:rsidRPr="006A1892">
        <w:rPr>
          <w:rFonts w:ascii="Kia Signature Light" w:eastAsia="Kia Signature Light" w:hAnsi="Kia Signature Light"/>
          <w:color w:val="000000"/>
        </w:rPr>
        <w:t>, c’est idéal pour la vie au quotidien. Le véhicule dispose en outre d’un chauffage haute tension 5,5</w:t>
      </w:r>
      <w:r w:rsidRPr="006A1892">
        <w:rPr>
          <w:rFonts w:ascii="Cambria" w:eastAsia="Kia Signature Light" w:hAnsi="Cambria" w:cs="Cambria"/>
          <w:color w:val="000000"/>
        </w:rPr>
        <w:t> </w:t>
      </w:r>
      <w:r w:rsidRPr="006A1892">
        <w:rPr>
          <w:rFonts w:ascii="Kia Signature Light" w:eastAsia="Kia Signature Light" w:hAnsi="Kia Signature Light"/>
          <w:color w:val="000000"/>
        </w:rPr>
        <w:t>kWh en option qui permet au v</w:t>
      </w:r>
      <w:r w:rsidRPr="006A1892">
        <w:rPr>
          <w:rFonts w:ascii="Kia Signature Light" w:eastAsia="Kia Signature Light" w:hAnsi="Kia Signature Light" w:cs="Kia Signature Light"/>
          <w:color w:val="000000"/>
        </w:rPr>
        <w:t>é</w:t>
      </w:r>
      <w:r w:rsidRPr="006A1892">
        <w:rPr>
          <w:rFonts w:ascii="Kia Signature Light" w:eastAsia="Kia Signature Light" w:hAnsi="Kia Signature Light"/>
          <w:color w:val="000000"/>
        </w:rPr>
        <w:t xml:space="preserve">hicule de rouler plus longtemps en </w:t>
      </w:r>
      <w:r w:rsidRPr="006A1892">
        <w:rPr>
          <w:rFonts w:ascii="Kia Signature Light" w:eastAsia="Kia Signature Light" w:hAnsi="Kia Signature Light" w:cs="Kia Signature Light"/>
          <w:color w:val="000000"/>
        </w:rPr>
        <w:t>é</w:t>
      </w:r>
      <w:r w:rsidRPr="006A1892">
        <w:rPr>
          <w:rFonts w:ascii="Kia Signature Light" w:eastAsia="Kia Signature Light" w:hAnsi="Kia Signature Light"/>
          <w:color w:val="000000"/>
        </w:rPr>
        <w:t>lectrique, m</w:t>
      </w:r>
      <w:r w:rsidRPr="006A1892">
        <w:rPr>
          <w:rFonts w:ascii="Kia Signature Light" w:eastAsia="Kia Signature Light" w:hAnsi="Kia Signature Light" w:cs="Kia Signature Light"/>
          <w:color w:val="000000"/>
        </w:rPr>
        <w:t>ê</w:t>
      </w:r>
      <w:r w:rsidRPr="006A1892">
        <w:rPr>
          <w:rFonts w:ascii="Kia Signature Light" w:eastAsia="Kia Signature Light" w:hAnsi="Kia Signature Light"/>
          <w:color w:val="000000"/>
        </w:rPr>
        <w:t xml:space="preserve">me par températures froides. </w:t>
      </w:r>
    </w:p>
    <w:p w14:paraId="1D583B96" w14:textId="11942711" w:rsidR="00630921" w:rsidRPr="006A1892" w:rsidRDefault="00630921" w:rsidP="001B4D34">
      <w:pPr>
        <w:rPr>
          <w:rFonts w:ascii="Kia Signature Light" w:eastAsia="Kia Signature Light" w:hAnsi="Kia Signature Light" w:cs="Arial"/>
          <w:color w:val="000000"/>
          <w:lang w:val="fr-FR" w:eastAsia="en-GB"/>
        </w:rPr>
      </w:pPr>
    </w:p>
    <w:p w14:paraId="156B6EAE" w14:textId="6C5850F2" w:rsidR="008D74BE" w:rsidRPr="006A1892" w:rsidRDefault="00630921" w:rsidP="001B4D34">
      <w:pPr>
        <w:rPr>
          <w:rFonts w:ascii="Kia Signature Light" w:eastAsia="Kia Signature Light" w:hAnsi="Kia Signature Light" w:cs="Arial"/>
        </w:rPr>
      </w:pPr>
      <w:r w:rsidRPr="006A1892">
        <w:rPr>
          <w:rFonts w:ascii="Kia Signature Light" w:eastAsia="Kia Signature Light" w:hAnsi="Kia Signature Light"/>
        </w:rPr>
        <w:lastRenderedPageBreak/>
        <w:t>Les clients qui choisissent le tout nouveau Niro EV bénéficieront d’une autonomie complètement électrique très impressionnante pouvant atteindre 460</w:t>
      </w:r>
      <w:r w:rsidRPr="006A1892">
        <w:rPr>
          <w:rFonts w:ascii="Cambria" w:eastAsia="Kia Signature Light" w:hAnsi="Cambria" w:cs="Cambria"/>
        </w:rPr>
        <w:t> </w:t>
      </w:r>
      <w:r w:rsidRPr="006A1892">
        <w:rPr>
          <w:rFonts w:ascii="Kia Signature Light" w:eastAsia="Kia Signature Light" w:hAnsi="Kia Signature Light"/>
        </w:rPr>
        <w:t>km. Ils disposeront aussi d</w:t>
      </w:r>
      <w:r w:rsidRPr="006A1892">
        <w:rPr>
          <w:rFonts w:ascii="Kia Signature Light" w:eastAsia="Kia Signature Light" w:hAnsi="Kia Signature Light" w:cs="Kia Signature Light" w:hint="eastAsia"/>
        </w:rPr>
        <w:t>’</w:t>
      </w:r>
      <w:r w:rsidRPr="006A1892">
        <w:rPr>
          <w:rFonts w:ascii="Kia Signature Light" w:eastAsia="Kia Signature Light" w:hAnsi="Kia Signature Light"/>
        </w:rPr>
        <w:t>une puissance de 150</w:t>
      </w:r>
      <w:r w:rsidRPr="006A1892">
        <w:rPr>
          <w:rFonts w:ascii="Cambria" w:eastAsia="Kia Signature Light" w:hAnsi="Cambria" w:cs="Cambria"/>
        </w:rPr>
        <w:t> </w:t>
      </w:r>
      <w:r w:rsidRPr="006A1892">
        <w:rPr>
          <w:rFonts w:ascii="Kia Signature Light" w:eastAsia="Kia Signature Light" w:hAnsi="Kia Signature Light"/>
        </w:rPr>
        <w:t xml:space="preserve">kW </w:t>
      </w:r>
    </w:p>
    <w:p w14:paraId="13E25E21" w14:textId="41B0721D" w:rsidR="00C965C4" w:rsidRPr="006A1892" w:rsidRDefault="00BD3722" w:rsidP="001B4D34">
      <w:pPr>
        <w:rPr>
          <w:rFonts w:ascii="Kia Signature Light" w:eastAsia="Kia Signature Light" w:hAnsi="Kia Signature Light" w:cs="Arial"/>
        </w:rPr>
      </w:pPr>
      <w:r w:rsidRPr="006A1892">
        <w:rPr>
          <w:rFonts w:ascii="Kia Signature Light" w:eastAsia="Kia Signature Light" w:hAnsi="Kia Signature Light"/>
        </w:rPr>
        <w:t xml:space="preserve">(204 </w:t>
      </w:r>
      <w:proofErr w:type="spellStart"/>
      <w:r w:rsidRPr="006A1892">
        <w:rPr>
          <w:rFonts w:ascii="Kia Signature Light" w:eastAsia="Kia Signature Light" w:hAnsi="Kia Signature Light"/>
        </w:rPr>
        <w:t>ch</w:t>
      </w:r>
      <w:proofErr w:type="spellEnd"/>
      <w:r w:rsidRPr="006A1892">
        <w:rPr>
          <w:rFonts w:ascii="Kia Signature Light" w:eastAsia="Kia Signature Light" w:hAnsi="Kia Signature Light"/>
        </w:rPr>
        <w:t>) et profiteront d’un couple de 255 Nm. La recharge du Niro EV est rapide et pratique: il suffit de 43 minutes pour recharger la batterie de 64,8 KWh de 10 à 80% à l’aide d’un chargeur rapide.</w:t>
      </w:r>
    </w:p>
    <w:p w14:paraId="0AC1CA2A" w14:textId="77777777" w:rsidR="00630921" w:rsidRPr="006A1892" w:rsidRDefault="00630921" w:rsidP="001B4D34">
      <w:pPr>
        <w:rPr>
          <w:rFonts w:ascii="Kia Signature Light" w:eastAsia="Kia Signature Light" w:hAnsi="Kia Signature Light" w:cs="Arial"/>
          <w:lang w:val="fr-FR"/>
        </w:rPr>
      </w:pPr>
    </w:p>
    <w:p w14:paraId="67D1788F" w14:textId="77777777" w:rsidR="00630921" w:rsidRPr="006A1892" w:rsidRDefault="00630921" w:rsidP="00630921">
      <w:pPr>
        <w:rPr>
          <w:rFonts w:ascii="Kia Signature Light" w:eastAsia="Kia Signature Light" w:hAnsi="Kia Signature Light" w:cs="Arial"/>
          <w:b/>
          <w:bCs/>
        </w:rPr>
      </w:pPr>
      <w:r w:rsidRPr="006A1892">
        <w:rPr>
          <w:rFonts w:ascii="Kia Signature Light" w:eastAsia="Kia Signature Light" w:hAnsi="Kia Signature Light"/>
          <w:b/>
        </w:rPr>
        <w:t>Plateforme de haute technologie pour une flexibilité accrue</w:t>
      </w:r>
    </w:p>
    <w:p w14:paraId="4A43271E" w14:textId="77777777" w:rsidR="001D0E69" w:rsidRPr="006A1892" w:rsidRDefault="007D4B9D" w:rsidP="00B317FA">
      <w:pPr>
        <w:rPr>
          <w:rFonts w:ascii="Kia Signature Light" w:eastAsia="Kia Signature Light" w:hAnsi="Kia Signature Light" w:cs="Arial"/>
        </w:rPr>
      </w:pPr>
      <w:r w:rsidRPr="006A1892">
        <w:rPr>
          <w:rFonts w:ascii="Kia Signature Light" w:eastAsia="Kia Signature Light" w:hAnsi="Kia Signature Light"/>
        </w:rPr>
        <w:t>Tout comme son prédécesseur, le généreux empattement de 2,72</w:t>
      </w:r>
      <w:r w:rsidRPr="006A1892">
        <w:rPr>
          <w:rFonts w:ascii="Cambria" w:eastAsia="Kia Signature Light" w:hAnsi="Cambria" w:cs="Cambria"/>
        </w:rPr>
        <w:t> </w:t>
      </w:r>
      <w:r w:rsidRPr="006A1892">
        <w:rPr>
          <w:rFonts w:ascii="Kia Signature Light" w:eastAsia="Kia Signature Light" w:hAnsi="Kia Signature Light"/>
        </w:rPr>
        <w:t>m du nouveau Niro et ses dimensions ext</w:t>
      </w:r>
      <w:r w:rsidRPr="006A1892">
        <w:rPr>
          <w:rFonts w:ascii="Kia Signature Light" w:eastAsia="Kia Signature Light" w:hAnsi="Kia Signature Light" w:cs="Kia Signature Light"/>
        </w:rPr>
        <w:t>é</w:t>
      </w:r>
      <w:r w:rsidRPr="006A1892">
        <w:rPr>
          <w:rFonts w:ascii="Kia Signature Light" w:eastAsia="Kia Signature Light" w:hAnsi="Kia Signature Light"/>
        </w:rPr>
        <w:t xml:space="preserve">rieures toujours compactes permettent </w:t>
      </w:r>
      <w:r w:rsidRPr="006A1892">
        <w:rPr>
          <w:rFonts w:ascii="Kia Signature Light" w:eastAsia="Kia Signature Light" w:hAnsi="Kia Signature Light" w:cs="Kia Signature Light"/>
        </w:rPr>
        <w:t>à</w:t>
      </w:r>
      <w:r w:rsidRPr="006A1892">
        <w:rPr>
          <w:rFonts w:ascii="Kia Signature Light" w:eastAsia="Kia Signature Light" w:hAnsi="Kia Signature Light"/>
        </w:rPr>
        <w:t xml:space="preserve"> tous les occupants d</w:t>
      </w:r>
      <w:r w:rsidRPr="006A1892">
        <w:rPr>
          <w:rFonts w:ascii="Kia Signature Light" w:eastAsia="Kia Signature Light" w:hAnsi="Kia Signature Light" w:cs="Kia Signature Light" w:hint="eastAsia"/>
        </w:rPr>
        <w:t>’</w:t>
      </w:r>
      <w:r w:rsidRPr="006A1892">
        <w:rPr>
          <w:rFonts w:ascii="Kia Signature Light" w:eastAsia="Kia Signature Light" w:hAnsi="Kia Signature Light"/>
        </w:rPr>
        <w:t xml:space="preserve">avoir beaucoup de place pour leurs jambes et une bonne garde au toit </w:t>
      </w:r>
      <w:r w:rsidRPr="006A1892">
        <w:rPr>
          <w:rFonts w:ascii="Kia Signature Light" w:eastAsia="Kia Signature Light" w:hAnsi="Kia Signature Light" w:cs="Kia Signature Light"/>
        </w:rPr>
        <w:t>à</w:t>
      </w:r>
      <w:r w:rsidRPr="006A1892">
        <w:rPr>
          <w:rFonts w:ascii="Kia Signature Light" w:eastAsia="Kia Signature Light" w:hAnsi="Kia Signature Light"/>
        </w:rPr>
        <w:t xml:space="preserve"> tous les si</w:t>
      </w:r>
      <w:r w:rsidRPr="006A1892">
        <w:rPr>
          <w:rFonts w:ascii="Kia Signature Light" w:eastAsia="Kia Signature Light" w:hAnsi="Kia Signature Light" w:cs="Kia Signature Light"/>
        </w:rPr>
        <w:t>è</w:t>
      </w:r>
      <w:r w:rsidRPr="006A1892">
        <w:rPr>
          <w:rFonts w:ascii="Kia Signature Light" w:eastAsia="Kia Signature Light" w:hAnsi="Kia Signature Light"/>
        </w:rPr>
        <w:t xml:space="preserve">ges. </w:t>
      </w:r>
    </w:p>
    <w:p w14:paraId="6B1D8029" w14:textId="5CD93DAB" w:rsidR="00B317FA" w:rsidRPr="006A1892" w:rsidRDefault="00630921" w:rsidP="00B317FA">
      <w:pPr>
        <w:rPr>
          <w:rFonts w:ascii="Kia Signature Light" w:eastAsia="Kia Signature Light" w:hAnsi="Kia Signature Light" w:cs="Arial"/>
        </w:rPr>
      </w:pPr>
      <w:r w:rsidRPr="006A1892">
        <w:rPr>
          <w:rFonts w:ascii="Kia Signature Light" w:eastAsia="Kia Signature Light" w:hAnsi="Kia Signature Light"/>
        </w:rPr>
        <w:t>Le coffre atteint un volume de 1445</w:t>
      </w:r>
      <w:r w:rsidRPr="006A1892">
        <w:rPr>
          <w:rFonts w:ascii="Cambria" w:eastAsia="Kia Signature Light" w:hAnsi="Cambria" w:cs="Cambria"/>
        </w:rPr>
        <w:t> </w:t>
      </w:r>
      <w:r w:rsidRPr="006A1892">
        <w:rPr>
          <w:rFonts w:ascii="Kia Signature Light" w:eastAsia="Kia Signature Light" w:hAnsi="Kia Signature Light"/>
        </w:rPr>
        <w:t>litres pour le mod</w:t>
      </w:r>
      <w:r w:rsidRPr="006A1892">
        <w:rPr>
          <w:rFonts w:ascii="Kia Signature Light" w:eastAsia="Kia Signature Light" w:hAnsi="Kia Signature Light" w:cs="Kia Signature Light"/>
        </w:rPr>
        <w:t>è</w:t>
      </w:r>
      <w:r w:rsidRPr="006A1892">
        <w:rPr>
          <w:rFonts w:ascii="Kia Signature Light" w:eastAsia="Kia Signature Light" w:hAnsi="Kia Signature Light"/>
        </w:rPr>
        <w:t>le hybride, 1342</w:t>
      </w:r>
      <w:r w:rsidRPr="006A1892">
        <w:rPr>
          <w:rFonts w:ascii="Cambria" w:eastAsia="Kia Signature Light" w:hAnsi="Cambria" w:cs="Cambria"/>
        </w:rPr>
        <w:t> </w:t>
      </w:r>
      <w:r w:rsidRPr="006A1892">
        <w:rPr>
          <w:rFonts w:ascii="Kia Signature Light" w:eastAsia="Kia Signature Light" w:hAnsi="Kia Signature Light"/>
        </w:rPr>
        <w:t>litres pour le mod</w:t>
      </w:r>
      <w:r w:rsidRPr="006A1892">
        <w:rPr>
          <w:rFonts w:ascii="Kia Signature Light" w:eastAsia="Kia Signature Light" w:hAnsi="Kia Signature Light" w:cs="Kia Signature Light"/>
        </w:rPr>
        <w:t>è</w:t>
      </w:r>
      <w:r w:rsidRPr="006A1892">
        <w:rPr>
          <w:rFonts w:ascii="Kia Signature Light" w:eastAsia="Kia Signature Light" w:hAnsi="Kia Signature Light"/>
        </w:rPr>
        <w:t>le hybride rechargeable et une g</w:t>
      </w:r>
      <w:r w:rsidRPr="006A1892">
        <w:rPr>
          <w:rFonts w:ascii="Kia Signature Light" w:eastAsia="Kia Signature Light" w:hAnsi="Kia Signature Light" w:cs="Kia Signature Light"/>
        </w:rPr>
        <w:t>é</w:t>
      </w:r>
      <w:r w:rsidRPr="006A1892">
        <w:rPr>
          <w:rFonts w:ascii="Kia Signature Light" w:eastAsia="Kia Signature Light" w:hAnsi="Kia Signature Light"/>
        </w:rPr>
        <w:t>n</w:t>
      </w:r>
      <w:r w:rsidRPr="006A1892">
        <w:rPr>
          <w:rFonts w:ascii="Kia Signature Light" w:eastAsia="Kia Signature Light" w:hAnsi="Kia Signature Light" w:cs="Kia Signature Light"/>
        </w:rPr>
        <w:t>é</w:t>
      </w:r>
      <w:r w:rsidRPr="006A1892">
        <w:rPr>
          <w:rFonts w:ascii="Kia Signature Light" w:eastAsia="Kia Signature Light" w:hAnsi="Kia Signature Light"/>
        </w:rPr>
        <w:t>reuse capacit</w:t>
      </w:r>
      <w:r w:rsidRPr="006A1892">
        <w:rPr>
          <w:rFonts w:ascii="Kia Signature Light" w:eastAsia="Kia Signature Light" w:hAnsi="Kia Signature Light" w:cs="Kia Signature Light"/>
        </w:rPr>
        <w:t>é</w:t>
      </w:r>
      <w:r w:rsidRPr="006A1892">
        <w:rPr>
          <w:rFonts w:ascii="Kia Signature Light" w:eastAsia="Kia Signature Light" w:hAnsi="Kia Signature Light"/>
        </w:rPr>
        <w:t xml:space="preserve"> de 1392</w:t>
      </w:r>
      <w:r w:rsidRPr="006A1892">
        <w:rPr>
          <w:rFonts w:ascii="Cambria" w:eastAsia="Kia Signature Light" w:hAnsi="Cambria" w:cs="Cambria"/>
        </w:rPr>
        <w:t> </w:t>
      </w:r>
      <w:r w:rsidRPr="006A1892">
        <w:rPr>
          <w:rFonts w:ascii="Kia Signature Light" w:eastAsia="Kia Signature Light" w:hAnsi="Kia Signature Light"/>
        </w:rPr>
        <w:t>litres pour l</w:t>
      </w:r>
      <w:r w:rsidRPr="006A1892">
        <w:rPr>
          <w:rFonts w:ascii="Kia Signature Light" w:eastAsia="Kia Signature Light" w:hAnsi="Kia Signature Light" w:cs="Kia Signature Light" w:hint="eastAsia"/>
        </w:rPr>
        <w:t>’</w:t>
      </w:r>
      <w:r w:rsidRPr="006A1892">
        <w:rPr>
          <w:rFonts w:ascii="Kia Signature Light" w:eastAsia="Kia Signature Light" w:hAnsi="Kia Signature Light"/>
        </w:rPr>
        <w:t>EV avec ses si</w:t>
      </w:r>
      <w:r w:rsidRPr="006A1892">
        <w:rPr>
          <w:rFonts w:ascii="Kia Signature Light" w:eastAsia="Kia Signature Light" w:hAnsi="Kia Signature Light" w:cs="Kia Signature Light"/>
        </w:rPr>
        <w:t>è</w:t>
      </w:r>
      <w:r w:rsidRPr="006A1892">
        <w:rPr>
          <w:rFonts w:ascii="Kia Signature Light" w:eastAsia="Kia Signature Light" w:hAnsi="Kia Signature Light"/>
        </w:rPr>
        <w:t>ges arri</w:t>
      </w:r>
      <w:r w:rsidRPr="006A1892">
        <w:rPr>
          <w:rFonts w:ascii="Kia Signature Light" w:eastAsia="Kia Signature Light" w:hAnsi="Kia Signature Light" w:cs="Kia Signature Light"/>
        </w:rPr>
        <w:t>è</w:t>
      </w:r>
      <w:r w:rsidRPr="006A1892">
        <w:rPr>
          <w:rFonts w:ascii="Kia Signature Light" w:eastAsia="Kia Signature Light" w:hAnsi="Kia Signature Light"/>
        </w:rPr>
        <w:t>re rabattus. Le Niro EV dispose d</w:t>
      </w:r>
      <w:r w:rsidRPr="006A1892">
        <w:rPr>
          <w:rFonts w:ascii="Kia Signature Light" w:eastAsia="Kia Signature Light" w:hAnsi="Kia Signature Light" w:cs="Kia Signature Light" w:hint="eastAsia"/>
        </w:rPr>
        <w:t>’</w:t>
      </w:r>
      <w:r w:rsidRPr="006A1892">
        <w:rPr>
          <w:rFonts w:ascii="Kia Signature Light" w:eastAsia="Kia Signature Light" w:hAnsi="Kia Signature Light"/>
        </w:rPr>
        <w:t>un coffre d</w:t>
      </w:r>
      <w:r w:rsidRPr="006A1892">
        <w:rPr>
          <w:rFonts w:ascii="Kia Signature Light" w:eastAsia="Kia Signature Light" w:hAnsi="Kia Signature Light" w:cs="Kia Signature Light" w:hint="eastAsia"/>
        </w:rPr>
        <w:t>’</w:t>
      </w:r>
      <w:r w:rsidRPr="006A1892">
        <w:rPr>
          <w:rFonts w:ascii="Kia Signature Light" w:eastAsia="Kia Signature Light" w:hAnsi="Kia Signature Light"/>
        </w:rPr>
        <w:t>appoint pratique de 20</w:t>
      </w:r>
      <w:r w:rsidRPr="006A1892">
        <w:rPr>
          <w:rFonts w:ascii="Cambria" w:eastAsia="Kia Signature Light" w:hAnsi="Cambria" w:cs="Cambria"/>
        </w:rPr>
        <w:t> </w:t>
      </w:r>
      <w:r w:rsidRPr="006A1892">
        <w:rPr>
          <w:rFonts w:ascii="Kia Signature Light" w:eastAsia="Kia Signature Light" w:hAnsi="Kia Signature Light"/>
        </w:rPr>
        <w:t xml:space="preserve">litres </w:t>
      </w:r>
      <w:r w:rsidRPr="006A1892">
        <w:rPr>
          <w:rFonts w:ascii="Kia Signature Light" w:eastAsia="Kia Signature Light" w:hAnsi="Kia Signature Light" w:cs="Kia Signature Light"/>
        </w:rPr>
        <w:t>à</w:t>
      </w:r>
      <w:r w:rsidRPr="006A1892">
        <w:rPr>
          <w:rFonts w:ascii="Kia Signature Light" w:eastAsia="Kia Signature Light" w:hAnsi="Kia Signature Light"/>
        </w:rPr>
        <w:t xml:space="preserve"> l</w:t>
      </w:r>
      <w:r w:rsidRPr="006A1892">
        <w:rPr>
          <w:rFonts w:ascii="Kia Signature Light" w:eastAsia="Kia Signature Light" w:hAnsi="Kia Signature Light" w:cs="Kia Signature Light" w:hint="eastAsia"/>
        </w:rPr>
        <w:t>’</w:t>
      </w:r>
      <w:r w:rsidRPr="006A1892">
        <w:rPr>
          <w:rFonts w:ascii="Kia Signature Light" w:eastAsia="Kia Signature Light" w:hAnsi="Kia Signature Light"/>
        </w:rPr>
        <w:t>avant.</w:t>
      </w:r>
    </w:p>
    <w:p w14:paraId="38451B3C" w14:textId="77777777" w:rsidR="00630921" w:rsidRPr="006A1892" w:rsidRDefault="00630921" w:rsidP="00B317FA">
      <w:pPr>
        <w:rPr>
          <w:rFonts w:ascii="Kia Signature Light" w:eastAsia="Kia Signature Light" w:hAnsi="Kia Signature Light" w:cs="Arial"/>
          <w:color w:val="000000"/>
          <w:lang w:val="fr-FR" w:eastAsia="en-GB"/>
        </w:rPr>
      </w:pPr>
    </w:p>
    <w:p w14:paraId="34104D57" w14:textId="77777777" w:rsidR="008427A7" w:rsidRPr="006A1892" w:rsidRDefault="00630921" w:rsidP="007C36F0">
      <w:pPr>
        <w:rPr>
          <w:rFonts w:ascii="Kia Signature Light" w:eastAsia="Kia Signature Light" w:hAnsi="Kia Signature Light" w:cs="Arial"/>
          <w:color w:val="000000"/>
        </w:rPr>
      </w:pPr>
      <w:r w:rsidRPr="006A1892">
        <w:rPr>
          <w:rFonts w:ascii="Kia Signature Light" w:eastAsia="Kia Signature Light" w:hAnsi="Kia Signature Light"/>
          <w:color w:val="000000"/>
        </w:rPr>
        <w:t xml:space="preserve">Le nouveau Niro dispose de série d’un équipement qui est déjà très complet. Il est disponible en trois versions dans toutes les variantes de motorisation. Les prix en Suisse débutent à partir de </w:t>
      </w:r>
    </w:p>
    <w:p w14:paraId="0F14E698" w14:textId="21221870" w:rsidR="00630921" w:rsidRPr="006A1892" w:rsidRDefault="00756704" w:rsidP="007C36F0">
      <w:pPr>
        <w:rPr>
          <w:rFonts w:ascii="Kia Signature Light" w:eastAsia="Kia Signature Light" w:hAnsi="Kia Signature Light" w:cs="Arial"/>
          <w:color w:val="000000"/>
        </w:rPr>
      </w:pPr>
      <w:r w:rsidRPr="006A1892">
        <w:rPr>
          <w:rFonts w:ascii="Kia Signature Light" w:eastAsia="Kia Signature Light" w:hAnsi="Kia Signature Light"/>
          <w:color w:val="000000"/>
        </w:rPr>
        <w:t>CHF 33</w:t>
      </w:r>
      <w:r w:rsidRPr="006A1892">
        <w:rPr>
          <w:rFonts w:ascii="Cambria" w:eastAsia="Kia Signature Light" w:hAnsi="Cambria" w:cs="Cambria"/>
          <w:color w:val="000000"/>
        </w:rPr>
        <w:t> </w:t>
      </w:r>
      <w:r w:rsidRPr="006A1892">
        <w:rPr>
          <w:rFonts w:ascii="Kia Signature Light" w:eastAsia="Kia Signature Light" w:hAnsi="Kia Signature Light"/>
          <w:color w:val="000000"/>
        </w:rPr>
        <w:t xml:space="preserve">250.-. Le nouveau Niro peut </w:t>
      </w:r>
      <w:r w:rsidRPr="006A1892">
        <w:rPr>
          <w:rFonts w:ascii="Kia Signature Light" w:eastAsia="Kia Signature Light" w:hAnsi="Kia Signature Light" w:cs="Kia Signature Light"/>
          <w:color w:val="000000"/>
        </w:rPr>
        <w:t>ê</w:t>
      </w:r>
      <w:r w:rsidRPr="006A1892">
        <w:rPr>
          <w:rFonts w:ascii="Kia Signature Light" w:eastAsia="Kia Signature Light" w:hAnsi="Kia Signature Light"/>
          <w:color w:val="000000"/>
        </w:rPr>
        <w:t>tre command</w:t>
      </w:r>
      <w:r w:rsidRPr="006A1892">
        <w:rPr>
          <w:rFonts w:ascii="Kia Signature Light" w:eastAsia="Kia Signature Light" w:hAnsi="Kia Signature Light" w:cs="Kia Signature Light"/>
          <w:color w:val="000000"/>
        </w:rPr>
        <w:t>é</w:t>
      </w:r>
      <w:r w:rsidRPr="006A1892">
        <w:rPr>
          <w:rFonts w:ascii="Kia Signature Light" w:eastAsia="Kia Signature Light" w:hAnsi="Kia Signature Light"/>
          <w:color w:val="000000"/>
        </w:rPr>
        <w:t xml:space="preserve"> d</w:t>
      </w:r>
      <w:r w:rsidRPr="006A1892">
        <w:rPr>
          <w:rFonts w:ascii="Kia Signature Light" w:eastAsia="Kia Signature Light" w:hAnsi="Kia Signature Light" w:cs="Kia Signature Light"/>
          <w:color w:val="000000"/>
        </w:rPr>
        <w:t>è</w:t>
      </w:r>
      <w:r w:rsidRPr="006A1892">
        <w:rPr>
          <w:rFonts w:ascii="Kia Signature Light" w:eastAsia="Kia Signature Light" w:hAnsi="Kia Signature Light"/>
          <w:color w:val="000000"/>
        </w:rPr>
        <w:t>s aujourd</w:t>
      </w:r>
      <w:r w:rsidRPr="006A1892">
        <w:rPr>
          <w:rFonts w:ascii="Kia Signature Light" w:eastAsia="Kia Signature Light" w:hAnsi="Kia Signature Light" w:cs="Kia Signature Light" w:hint="eastAsia"/>
          <w:color w:val="000000"/>
        </w:rPr>
        <w:t>’</w:t>
      </w:r>
      <w:r w:rsidRPr="006A1892">
        <w:rPr>
          <w:rFonts w:ascii="Kia Signature Light" w:eastAsia="Kia Signature Light" w:hAnsi="Kia Signature Light"/>
          <w:color w:val="000000"/>
        </w:rPr>
        <w:t>hui et sera disponible en Suisse au courant du troisième trimestre 2022.</w:t>
      </w:r>
    </w:p>
    <w:sectPr w:rsidR="00630921" w:rsidRPr="006A1892" w:rsidSect="00A53362">
      <w:headerReference w:type="default" r:id="rId11"/>
      <w:footerReference w:type="even" r:id="rId12"/>
      <w:footerReference w:type="default" r:id="rId13"/>
      <w:footerReference w:type="firs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AFB69" w14:textId="77777777" w:rsidR="001A0131" w:rsidRDefault="001A0131">
      <w:pPr>
        <w:spacing w:line="240" w:lineRule="auto"/>
      </w:pPr>
      <w:r>
        <w:separator/>
      </w:r>
    </w:p>
  </w:endnote>
  <w:endnote w:type="continuationSeparator" w:id="0">
    <w:p w14:paraId="55101D14" w14:textId="77777777" w:rsidR="001A0131" w:rsidRDefault="001A0131">
      <w:pPr>
        <w:spacing w:line="240" w:lineRule="auto"/>
      </w:pPr>
      <w:r>
        <w:continuationSeparator/>
      </w:r>
    </w:p>
  </w:endnote>
  <w:endnote w:type="continuationNotice" w:id="1">
    <w:p w14:paraId="1C775337" w14:textId="77777777" w:rsidR="001A0131" w:rsidRDefault="001A01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Kia Signature Light">
    <w:panose1 w:val="00000400000000000000"/>
    <w:charset w:val="81"/>
    <w:family w:val="auto"/>
    <w:pitch w:val="variable"/>
    <w:sig w:usb0="2000028F" w:usb1="0BD72C10" w:usb2="00000012" w:usb3="00000000" w:csb0="002A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1D9FE" w14:textId="3CFBFEC9" w:rsidR="001A0131" w:rsidRDefault="001A0131">
    <w:pPr>
      <w:pStyle w:val="Fuzeile"/>
    </w:pPr>
    <w:r>
      <w:rPr>
        <w:noProof/>
        <w:lang w:val="de-CH" w:eastAsia="de-CH"/>
      </w:rPr>
      <mc:AlternateContent>
        <mc:Choice Requires="wps">
          <w:drawing>
            <wp:anchor distT="0" distB="0" distL="0" distR="0" simplePos="0" relativeHeight="251660288" behindDoc="0" locked="0" layoutInCell="1" allowOverlap="1" wp14:anchorId="2A6A42AE" wp14:editId="12892833">
              <wp:simplePos x="635" y="635"/>
              <wp:positionH relativeFrom="leftMargin">
                <wp:align>left</wp:align>
              </wp:positionH>
              <wp:positionV relativeFrom="paragraph">
                <wp:posOffset>635</wp:posOffset>
              </wp:positionV>
              <wp:extent cx="443865" cy="443865"/>
              <wp:effectExtent l="0" t="0" r="8890" b="12065"/>
              <wp:wrapSquare wrapText="bothSides"/>
              <wp:docPr id="2" name="Text Box 2" descr="This document is information asset of Kia and is protected by relevant laws and regulations."/>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E4503C" w14:textId="3BE70C20" w:rsidR="001A0131" w:rsidRPr="006A1892" w:rsidRDefault="001A0131">
                          <w:pPr>
                            <w:rPr>
                              <w:rFonts w:ascii="Calibri" w:eastAsia="Calibri" w:hAnsi="Calibri" w:cs="Calibri"/>
                              <w:color w:val="000000"/>
                              <w:sz w:val="20"/>
                              <w:szCs w:val="20"/>
                              <w:lang w:val="en-US"/>
                            </w:rPr>
                          </w:pPr>
                          <w:r w:rsidRPr="006A1892">
                            <w:rPr>
                              <w:rFonts w:ascii="Calibri" w:hAnsi="Calibri"/>
                              <w:color w:val="000000"/>
                              <w:sz w:val="20"/>
                              <w:lang w:val="en-US"/>
                            </w:rPr>
                            <w:t>This document is information asset of Kia and is protected by relevant laws and regulations.</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A6A42AE" id="_x0000_t202" coordsize="21600,21600" o:spt="202" path="m,l,21600r21600,l21600,xe">
              <v:stroke joinstyle="miter"/>
              <v:path gradientshapeok="t" o:connecttype="rect"/>
            </v:shapetype>
            <v:shape id="Text Box 2" o:spid="_x0000_s1027" type="#_x0000_t202" alt="This document is information asset of Kia and is protected by relevant laws and regulations." style="position:absolute;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" filled="f" stroked="f">
              <v:textbox style="mso-fit-shape-to-text:t" inset="5pt,0,0,0">
                <w:txbxContent>
                  <w:p w14:paraId="72E4503C" w14:textId="3BE70C20" w:rsidR="001A0131" w:rsidRPr="006A1892" w:rsidRDefault="001A0131">
                    <w:pPr>
                      <w:rPr>
                        <w:rFonts w:ascii="Calibri" w:eastAsia="Calibri" w:hAnsi="Calibri" w:cs="Calibri"/>
                        <w:color w:val="000000"/>
                        <w:sz w:val="20"/>
                        <w:szCs w:val="20"/>
                        <w:lang w:val="en-US"/>
                      </w:rPr>
                    </w:pPr>
                    <w:r w:rsidRPr="006A1892">
                      <w:rPr>
                        <w:rFonts w:ascii="Calibri" w:hAnsi="Calibri"/>
                        <w:color w:val="000000"/>
                        <w:sz w:val="20"/>
                        <w:lang w:val="en-US"/>
                      </w:rPr>
                      <w:t>This document is information asset of Kia and is protected by relevant laws and regulations.</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69E80" w14:textId="237BD5A9" w:rsidR="001A0131" w:rsidRDefault="001A0131">
    <w:pPr>
      <w:pStyle w:val="Fuzeile"/>
    </w:pPr>
    <w:r>
      <w:rPr>
        <w:noProof/>
        <w:lang w:val="de-CH" w:eastAsia="de-CH"/>
      </w:rPr>
      <w:drawing>
        <wp:anchor distT="0" distB="0" distL="114300" distR="114300" simplePos="0" relativeHeight="251658240" behindDoc="0" locked="0" layoutInCell="1" allowOverlap="1" wp14:anchorId="6966134B" wp14:editId="60C06745">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B8E5B" w14:textId="27DBD938" w:rsidR="001A0131" w:rsidRDefault="001A0131">
    <w:pPr>
      <w:pStyle w:val="Fuzeile"/>
    </w:pPr>
    <w:r>
      <w:rPr>
        <w:noProof/>
        <w:lang w:val="de-CH" w:eastAsia="de-CH"/>
      </w:rPr>
      <mc:AlternateContent>
        <mc:Choice Requires="wps">
          <w:drawing>
            <wp:anchor distT="0" distB="0" distL="0" distR="0" simplePos="0" relativeHeight="251659264" behindDoc="0" locked="0" layoutInCell="1" allowOverlap="1" wp14:anchorId="3828FCB5" wp14:editId="6F6D7845">
              <wp:simplePos x="635" y="635"/>
              <wp:positionH relativeFrom="leftMargin">
                <wp:align>left</wp:align>
              </wp:positionH>
              <wp:positionV relativeFrom="paragraph">
                <wp:posOffset>635</wp:posOffset>
              </wp:positionV>
              <wp:extent cx="443865" cy="443865"/>
              <wp:effectExtent l="0" t="0" r="8890" b="12065"/>
              <wp:wrapSquare wrapText="bothSides"/>
              <wp:docPr id="1" name="Text Box 1" descr="This document is information asset of Kia and is protected by relevant laws and regulations."/>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4656B1" w14:textId="21787E5F" w:rsidR="001A0131" w:rsidRPr="006A1892" w:rsidRDefault="001A0131">
                          <w:pPr>
                            <w:rPr>
                              <w:rFonts w:ascii="Calibri" w:eastAsia="Calibri" w:hAnsi="Calibri" w:cs="Calibri"/>
                              <w:color w:val="000000"/>
                              <w:sz w:val="20"/>
                              <w:szCs w:val="20"/>
                              <w:lang w:val="en-US"/>
                            </w:rPr>
                          </w:pPr>
                          <w:r w:rsidRPr="006A1892">
                            <w:rPr>
                              <w:rFonts w:ascii="Calibri" w:hAnsi="Calibri"/>
                              <w:color w:val="000000"/>
                              <w:sz w:val="20"/>
                              <w:lang w:val="en-US"/>
                            </w:rPr>
                            <w:t>This document is information asset of Kia and is protected by relevant laws and regulations.</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828FCB5" id="_x0000_t202" coordsize="21600,21600" o:spt="202" path="m,l,21600r21600,l21600,xe">
              <v:stroke joinstyle="miter"/>
              <v:path gradientshapeok="t" o:connecttype="rect"/>
            </v:shapetype>
            <v:shape id="_x0000_s1028" type="#_x0000_t202" alt="This document is information asset of Kia and is protected by relevant laws and regulations."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" filled="f" stroked="f">
              <v:textbox style="mso-fit-shape-to-text:t" inset="5pt,0,0,0">
                <w:txbxContent>
                  <w:p w14:paraId="2C4656B1" w14:textId="21787E5F" w:rsidR="001A0131" w:rsidRPr="006A1892" w:rsidRDefault="001A0131">
                    <w:pPr>
                      <w:rPr>
                        <w:rFonts w:ascii="Calibri" w:eastAsia="Calibri" w:hAnsi="Calibri" w:cs="Calibri"/>
                        <w:color w:val="000000"/>
                        <w:sz w:val="20"/>
                        <w:szCs w:val="20"/>
                        <w:lang w:val="en-US"/>
                      </w:rPr>
                    </w:pPr>
                    <w:r w:rsidRPr="006A1892">
                      <w:rPr>
                        <w:rFonts w:ascii="Calibri" w:hAnsi="Calibri"/>
                        <w:color w:val="000000"/>
                        <w:sz w:val="20"/>
                        <w:lang w:val="en-US"/>
                      </w:rPr>
                      <w:t>This document is information asset of Kia and is protected by relevant laws and regulations.</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38C663" w14:textId="77777777" w:rsidR="001A0131" w:rsidRDefault="001A0131">
      <w:pPr>
        <w:spacing w:line="240" w:lineRule="auto"/>
      </w:pPr>
      <w:r>
        <w:separator/>
      </w:r>
    </w:p>
  </w:footnote>
  <w:footnote w:type="continuationSeparator" w:id="0">
    <w:p w14:paraId="7DE4FCCF" w14:textId="77777777" w:rsidR="001A0131" w:rsidRDefault="001A0131">
      <w:pPr>
        <w:spacing w:line="240" w:lineRule="auto"/>
      </w:pPr>
      <w:r>
        <w:continuationSeparator/>
      </w:r>
    </w:p>
  </w:footnote>
  <w:footnote w:type="continuationNotice" w:id="1">
    <w:p w14:paraId="6F7CB944" w14:textId="77777777" w:rsidR="001A0131" w:rsidRDefault="001A013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E1D33" w14:textId="1B19B447" w:rsidR="001A0131" w:rsidRDefault="001A0131">
    <w:pPr>
      <w:pStyle w:val="Kopfzeile"/>
    </w:pPr>
    <w:r>
      <w:rPr>
        <w:noProof/>
        <w:sz w:val="18"/>
        <w:szCs w:val="18"/>
        <w:lang w:val="de-CH" w:eastAsia="de-CH"/>
      </w:rPr>
      <w:drawing>
        <wp:anchor distT="0" distB="0" distL="114300" distR="114300" simplePos="0" relativeHeight="251664384" behindDoc="1" locked="0" layoutInCell="1" allowOverlap="1" wp14:anchorId="4425C862" wp14:editId="50FF2F2E">
          <wp:simplePos x="0" y="0"/>
          <wp:positionH relativeFrom="margin">
            <wp:align>left</wp:align>
          </wp:positionH>
          <wp:positionV relativeFrom="paragraph">
            <wp:posOffset>275590</wp:posOffset>
          </wp:positionV>
          <wp:extent cx="1499870" cy="391160"/>
          <wp:effectExtent l="0" t="0" r="5080" b="8890"/>
          <wp:wrapNone/>
          <wp:docPr id="5"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CH" w:eastAsia="de-CH"/>
      </w:rPr>
      <mc:AlternateContent>
        <mc:Choice Requires="wps">
          <w:drawing>
            <wp:anchor distT="0" distB="0" distL="114300" distR="114300" simplePos="0" relativeHeight="251662336" behindDoc="0" locked="0" layoutInCell="1" allowOverlap="1" wp14:anchorId="287982DC" wp14:editId="6656ECBD">
              <wp:simplePos x="0" y="0"/>
              <wp:positionH relativeFrom="margin">
                <wp:align>center</wp:align>
              </wp:positionH>
              <wp:positionV relativeFrom="paragraph">
                <wp:posOffset>270027</wp:posOffset>
              </wp:positionV>
              <wp:extent cx="1836420" cy="61023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099FC" w14:textId="77777777" w:rsidR="001A0131" w:rsidRPr="006A1892" w:rsidRDefault="001A0131" w:rsidP="008F1DA4">
                          <w:pPr>
                            <w:rPr>
                              <w:rFonts w:cs="Arial"/>
                              <w:b/>
                              <w:bCs/>
                              <w:sz w:val="12"/>
                              <w:szCs w:val="12"/>
                              <w:lang w:val="de-CH"/>
                            </w:rPr>
                          </w:pPr>
                          <w:r w:rsidRPr="006A1892">
                            <w:rPr>
                              <w:b/>
                              <w:sz w:val="12"/>
                              <w:lang w:val="de-CH"/>
                            </w:rPr>
                            <w:t>Contact presse Kia Schweiz AG:</w:t>
                          </w:r>
                        </w:p>
                        <w:p w14:paraId="2A603708" w14:textId="77777777" w:rsidR="001A0131" w:rsidRPr="001F31AC" w:rsidRDefault="001A0131" w:rsidP="008F1DA4">
                          <w:pPr>
                            <w:rPr>
                              <w:rFonts w:cs="Arial"/>
                              <w:sz w:val="12"/>
                              <w:szCs w:val="12"/>
                            </w:rPr>
                          </w:pPr>
                          <w:r>
                            <w:rPr>
                              <w:sz w:val="12"/>
                            </w:rPr>
                            <w:t>Nadja Buri</w:t>
                          </w:r>
                        </w:p>
                        <w:p w14:paraId="482C099E" w14:textId="77777777" w:rsidR="001A0131" w:rsidRPr="001F31AC" w:rsidRDefault="001A0131" w:rsidP="008F1DA4">
                          <w:pPr>
                            <w:rPr>
                              <w:rFonts w:cs="Arial"/>
                              <w:sz w:val="12"/>
                              <w:szCs w:val="12"/>
                            </w:rPr>
                          </w:pPr>
                          <w:r>
                            <w:rPr>
                              <w:sz w:val="12"/>
                            </w:rPr>
                            <w:t>T. +41 62 788 84 78</w:t>
                          </w:r>
                        </w:p>
                        <w:p w14:paraId="5C79D8D3" w14:textId="514D01C3" w:rsidR="001A0131" w:rsidRPr="001F31AC" w:rsidRDefault="001A0131" w:rsidP="008F1DA4">
                          <w:r>
                            <w:rPr>
                              <w:sz w:val="12"/>
                            </w:rPr>
                            <w:t>E. nadja.buri@kia.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7982DC" id="_x0000_t202" coordsize="21600,21600" o:spt="202" path="m,l,21600r21600,l21600,xe">
              <v:stroke joinstyle="miter"/>
              <v:path gradientshapeok="t" o:connecttype="rect"/>
            </v:shapetype>
            <v:shape id="Text Box 1" o:spid="_x0000_s1026" type="#_x0000_t202" style="position:absolute;margin-left:0;margin-top:21.25pt;width:144.6pt;height:48.0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" filled="f" stroked="f">
              <v:textbox>
                <w:txbxContent>
                  <w:p w14:paraId="554099FC" w14:textId="77777777" w:rsidR="001A0131" w:rsidRPr="006A1892" w:rsidRDefault="001A0131" w:rsidP="008F1DA4">
                    <w:pPr>
                      <w:rPr>
                        <w:rFonts w:cs="Arial"/>
                        <w:b/>
                        <w:bCs/>
                        <w:sz w:val="12"/>
                        <w:szCs w:val="12"/>
                        <w:lang w:val="de-CH"/>
                      </w:rPr>
                    </w:pPr>
                    <w:r w:rsidRPr="006A1892">
                      <w:rPr>
                        <w:b/>
                        <w:sz w:val="12"/>
                        <w:lang w:val="de-CH"/>
                      </w:rPr>
                      <w:t>Contact presse Kia Schweiz AG:</w:t>
                    </w:r>
                  </w:p>
                  <w:p w14:paraId="2A603708" w14:textId="77777777" w:rsidR="001A0131" w:rsidRPr="001F31AC" w:rsidRDefault="001A0131" w:rsidP="008F1DA4">
                    <w:pPr>
                      <w:rPr>
                        <w:rFonts w:cs="Arial"/>
                        <w:sz w:val="12"/>
                        <w:szCs w:val="12"/>
                      </w:rPr>
                    </w:pPr>
                    <w:r>
                      <w:rPr>
                        <w:sz w:val="12"/>
                      </w:rPr>
                      <w:t>Nadja Buri</w:t>
                    </w:r>
                  </w:p>
                  <w:p w14:paraId="482C099E" w14:textId="77777777" w:rsidR="001A0131" w:rsidRPr="001F31AC" w:rsidRDefault="001A0131" w:rsidP="008F1DA4">
                    <w:pPr>
                      <w:rPr>
                        <w:rFonts w:cs="Arial"/>
                        <w:sz w:val="12"/>
                        <w:szCs w:val="12"/>
                      </w:rPr>
                    </w:pPr>
                    <w:r>
                      <w:rPr>
                        <w:sz w:val="12"/>
                      </w:rPr>
                      <w:t>T. +41 62 788 84 78</w:t>
                    </w:r>
                  </w:p>
                  <w:p w14:paraId="5C79D8D3" w14:textId="514D01C3" w:rsidR="001A0131" w:rsidRPr="001F31AC" w:rsidRDefault="001A0131" w:rsidP="008F1DA4">
                    <w:r>
                      <w:rPr>
                        <w:sz w:val="12"/>
                      </w:rPr>
                      <w:t>E. nadja.buri@kia.ch</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490CBD"/>
    <w:multiLevelType w:val="hybridMultilevel"/>
    <w:tmpl w:val="965E0696"/>
    <w:lvl w:ilvl="0" w:tplc="E5BAC0AE">
      <w:numFmt w:val="bullet"/>
      <w:lvlText w:val="-"/>
      <w:lvlJc w:val="left"/>
      <w:pPr>
        <w:ind w:left="460" w:hanging="360"/>
      </w:pPr>
      <w:rPr>
        <w:rFonts w:ascii="Malgun Gothic" w:eastAsia="Malgun Gothic" w:hAnsi="Malgun Gothic" w:cstheme="minorBidi" w:hint="eastAsia"/>
        <w:color w:val="auto"/>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MDW2MDQzNDEyMTZT0lEKTi0uzszPAykwqQUAgh338CwAAAA="/>
  </w:docVars>
  <w:rsids>
    <w:rsidRoot w:val="0078102B"/>
    <w:rsid w:val="00001360"/>
    <w:rsid w:val="0000336C"/>
    <w:rsid w:val="00003BDB"/>
    <w:rsid w:val="000041B1"/>
    <w:rsid w:val="000107ED"/>
    <w:rsid w:val="00011B26"/>
    <w:rsid w:val="00014B9B"/>
    <w:rsid w:val="0002097C"/>
    <w:rsid w:val="00026911"/>
    <w:rsid w:val="000273D3"/>
    <w:rsid w:val="00030EA7"/>
    <w:rsid w:val="0003189C"/>
    <w:rsid w:val="00031BC9"/>
    <w:rsid w:val="00037E1A"/>
    <w:rsid w:val="000446B0"/>
    <w:rsid w:val="00051429"/>
    <w:rsid w:val="0005219E"/>
    <w:rsid w:val="00053F77"/>
    <w:rsid w:val="0006420F"/>
    <w:rsid w:val="00065ABA"/>
    <w:rsid w:val="00075DC4"/>
    <w:rsid w:val="0008003A"/>
    <w:rsid w:val="00083ADF"/>
    <w:rsid w:val="0008631A"/>
    <w:rsid w:val="00086828"/>
    <w:rsid w:val="00091098"/>
    <w:rsid w:val="00097D2C"/>
    <w:rsid w:val="000A180A"/>
    <w:rsid w:val="000A5BD1"/>
    <w:rsid w:val="000A719B"/>
    <w:rsid w:val="000B43DA"/>
    <w:rsid w:val="000B5166"/>
    <w:rsid w:val="000C048F"/>
    <w:rsid w:val="000C16E6"/>
    <w:rsid w:val="000C5435"/>
    <w:rsid w:val="000C55AC"/>
    <w:rsid w:val="000C5DDB"/>
    <w:rsid w:val="000D0240"/>
    <w:rsid w:val="000E0CB0"/>
    <w:rsid w:val="000E16F8"/>
    <w:rsid w:val="000E258B"/>
    <w:rsid w:val="000E4EB4"/>
    <w:rsid w:val="000F39BF"/>
    <w:rsid w:val="000F55F1"/>
    <w:rsid w:val="000F6454"/>
    <w:rsid w:val="00100404"/>
    <w:rsid w:val="00104315"/>
    <w:rsid w:val="00113918"/>
    <w:rsid w:val="00122230"/>
    <w:rsid w:val="0012406E"/>
    <w:rsid w:val="00127BE7"/>
    <w:rsid w:val="001306C6"/>
    <w:rsid w:val="00131917"/>
    <w:rsid w:val="00134674"/>
    <w:rsid w:val="00136322"/>
    <w:rsid w:val="001517C3"/>
    <w:rsid w:val="001533D4"/>
    <w:rsid w:val="00153867"/>
    <w:rsid w:val="00162503"/>
    <w:rsid w:val="001634B3"/>
    <w:rsid w:val="0016707B"/>
    <w:rsid w:val="00173216"/>
    <w:rsid w:val="00174DFE"/>
    <w:rsid w:val="00177C57"/>
    <w:rsid w:val="0018292B"/>
    <w:rsid w:val="00186E86"/>
    <w:rsid w:val="00191D4C"/>
    <w:rsid w:val="00192E3F"/>
    <w:rsid w:val="001A0131"/>
    <w:rsid w:val="001A0E8B"/>
    <w:rsid w:val="001A4F32"/>
    <w:rsid w:val="001A7072"/>
    <w:rsid w:val="001B248E"/>
    <w:rsid w:val="001B48FB"/>
    <w:rsid w:val="001B4D34"/>
    <w:rsid w:val="001C12B1"/>
    <w:rsid w:val="001C164C"/>
    <w:rsid w:val="001C1A36"/>
    <w:rsid w:val="001C6411"/>
    <w:rsid w:val="001D016B"/>
    <w:rsid w:val="001D0A96"/>
    <w:rsid w:val="001D0E69"/>
    <w:rsid w:val="001D1732"/>
    <w:rsid w:val="001D28E4"/>
    <w:rsid w:val="001D4592"/>
    <w:rsid w:val="001D5562"/>
    <w:rsid w:val="001D5C02"/>
    <w:rsid w:val="001E1935"/>
    <w:rsid w:val="001F14AF"/>
    <w:rsid w:val="001F2A7C"/>
    <w:rsid w:val="001F4F79"/>
    <w:rsid w:val="001F51B1"/>
    <w:rsid w:val="002059B1"/>
    <w:rsid w:val="00211EA5"/>
    <w:rsid w:val="002132BB"/>
    <w:rsid w:val="00214638"/>
    <w:rsid w:val="00216347"/>
    <w:rsid w:val="002217A3"/>
    <w:rsid w:val="00223B5B"/>
    <w:rsid w:val="00224564"/>
    <w:rsid w:val="002272CE"/>
    <w:rsid w:val="00230009"/>
    <w:rsid w:val="00231056"/>
    <w:rsid w:val="00231D45"/>
    <w:rsid w:val="00232A9F"/>
    <w:rsid w:val="0023493F"/>
    <w:rsid w:val="00235D41"/>
    <w:rsid w:val="00237109"/>
    <w:rsid w:val="002404D9"/>
    <w:rsid w:val="00241315"/>
    <w:rsid w:val="00244934"/>
    <w:rsid w:val="00245DE3"/>
    <w:rsid w:val="00245F5B"/>
    <w:rsid w:val="0024655E"/>
    <w:rsid w:val="00250646"/>
    <w:rsid w:val="00251294"/>
    <w:rsid w:val="00255491"/>
    <w:rsid w:val="0025720E"/>
    <w:rsid w:val="002600AF"/>
    <w:rsid w:val="0026186D"/>
    <w:rsid w:val="00262502"/>
    <w:rsid w:val="00263D1C"/>
    <w:rsid w:val="0026468D"/>
    <w:rsid w:val="002654FE"/>
    <w:rsid w:val="0026637E"/>
    <w:rsid w:val="00266F01"/>
    <w:rsid w:val="00270A20"/>
    <w:rsid w:val="00271288"/>
    <w:rsid w:val="0027272B"/>
    <w:rsid w:val="0027342C"/>
    <w:rsid w:val="00277041"/>
    <w:rsid w:val="00277AA3"/>
    <w:rsid w:val="00281461"/>
    <w:rsid w:val="002827CC"/>
    <w:rsid w:val="0028340E"/>
    <w:rsid w:val="002834AC"/>
    <w:rsid w:val="002841B2"/>
    <w:rsid w:val="002942B4"/>
    <w:rsid w:val="002951D0"/>
    <w:rsid w:val="00296502"/>
    <w:rsid w:val="00297490"/>
    <w:rsid w:val="002A3225"/>
    <w:rsid w:val="002A336E"/>
    <w:rsid w:val="002B5352"/>
    <w:rsid w:val="002B5A3F"/>
    <w:rsid w:val="002C0468"/>
    <w:rsid w:val="002C5862"/>
    <w:rsid w:val="002D2D91"/>
    <w:rsid w:val="002D2E7E"/>
    <w:rsid w:val="002D4D0F"/>
    <w:rsid w:val="002D5448"/>
    <w:rsid w:val="002D685D"/>
    <w:rsid w:val="002E2925"/>
    <w:rsid w:val="002F1B92"/>
    <w:rsid w:val="002F3048"/>
    <w:rsid w:val="002F38F1"/>
    <w:rsid w:val="002F6A6A"/>
    <w:rsid w:val="002F71E0"/>
    <w:rsid w:val="003017F0"/>
    <w:rsid w:val="003027D4"/>
    <w:rsid w:val="00304A30"/>
    <w:rsid w:val="00304B10"/>
    <w:rsid w:val="00314C58"/>
    <w:rsid w:val="0032400C"/>
    <w:rsid w:val="00326477"/>
    <w:rsid w:val="0033177C"/>
    <w:rsid w:val="003317E1"/>
    <w:rsid w:val="00332262"/>
    <w:rsid w:val="00332B8A"/>
    <w:rsid w:val="0034195D"/>
    <w:rsid w:val="00342D38"/>
    <w:rsid w:val="00343B7C"/>
    <w:rsid w:val="00344C1B"/>
    <w:rsid w:val="0035232F"/>
    <w:rsid w:val="003541E6"/>
    <w:rsid w:val="003551E9"/>
    <w:rsid w:val="00355227"/>
    <w:rsid w:val="00356286"/>
    <w:rsid w:val="00357028"/>
    <w:rsid w:val="0036068F"/>
    <w:rsid w:val="00361429"/>
    <w:rsid w:val="00361F8E"/>
    <w:rsid w:val="00374254"/>
    <w:rsid w:val="0038127C"/>
    <w:rsid w:val="00383FB9"/>
    <w:rsid w:val="003848A1"/>
    <w:rsid w:val="0039147D"/>
    <w:rsid w:val="0039194B"/>
    <w:rsid w:val="00395766"/>
    <w:rsid w:val="003A175F"/>
    <w:rsid w:val="003A5487"/>
    <w:rsid w:val="003B04DA"/>
    <w:rsid w:val="003B3262"/>
    <w:rsid w:val="003B3A23"/>
    <w:rsid w:val="003C02F2"/>
    <w:rsid w:val="003D2EB2"/>
    <w:rsid w:val="003D4EF6"/>
    <w:rsid w:val="003D6A7D"/>
    <w:rsid w:val="003F4022"/>
    <w:rsid w:val="003F6BC0"/>
    <w:rsid w:val="00401E6C"/>
    <w:rsid w:val="004106F3"/>
    <w:rsid w:val="00410DBC"/>
    <w:rsid w:val="004110D6"/>
    <w:rsid w:val="00411FCC"/>
    <w:rsid w:val="00412F1B"/>
    <w:rsid w:val="004240CD"/>
    <w:rsid w:val="004246FA"/>
    <w:rsid w:val="00427F13"/>
    <w:rsid w:val="0043294B"/>
    <w:rsid w:val="00436F00"/>
    <w:rsid w:val="004376D2"/>
    <w:rsid w:val="004429D9"/>
    <w:rsid w:val="004445AC"/>
    <w:rsid w:val="00444891"/>
    <w:rsid w:val="004472F3"/>
    <w:rsid w:val="00447E13"/>
    <w:rsid w:val="00451A4A"/>
    <w:rsid w:val="00453A95"/>
    <w:rsid w:val="004541FF"/>
    <w:rsid w:val="00454BFB"/>
    <w:rsid w:val="004613F7"/>
    <w:rsid w:val="004633F1"/>
    <w:rsid w:val="00472193"/>
    <w:rsid w:val="00475AC4"/>
    <w:rsid w:val="004778A0"/>
    <w:rsid w:val="0047795E"/>
    <w:rsid w:val="00482528"/>
    <w:rsid w:val="00484C93"/>
    <w:rsid w:val="004914CC"/>
    <w:rsid w:val="004A1182"/>
    <w:rsid w:val="004A368B"/>
    <w:rsid w:val="004A51CE"/>
    <w:rsid w:val="004B01AD"/>
    <w:rsid w:val="004B1DB9"/>
    <w:rsid w:val="004B3F92"/>
    <w:rsid w:val="004B3FEB"/>
    <w:rsid w:val="004B45C2"/>
    <w:rsid w:val="004B792F"/>
    <w:rsid w:val="004C126F"/>
    <w:rsid w:val="004C2BD6"/>
    <w:rsid w:val="004C7C78"/>
    <w:rsid w:val="004C7F67"/>
    <w:rsid w:val="004D36DA"/>
    <w:rsid w:val="004E59AF"/>
    <w:rsid w:val="004E71EB"/>
    <w:rsid w:val="004F1EA0"/>
    <w:rsid w:val="004F1F7F"/>
    <w:rsid w:val="004F4116"/>
    <w:rsid w:val="004F4E40"/>
    <w:rsid w:val="00501772"/>
    <w:rsid w:val="00507C74"/>
    <w:rsid w:val="00507F5E"/>
    <w:rsid w:val="00512AAA"/>
    <w:rsid w:val="00512ABF"/>
    <w:rsid w:val="005160BB"/>
    <w:rsid w:val="00517EAB"/>
    <w:rsid w:val="0053337E"/>
    <w:rsid w:val="0053485A"/>
    <w:rsid w:val="005363E2"/>
    <w:rsid w:val="00540813"/>
    <w:rsid w:val="00542C93"/>
    <w:rsid w:val="00545472"/>
    <w:rsid w:val="00546B16"/>
    <w:rsid w:val="00547521"/>
    <w:rsid w:val="00547B25"/>
    <w:rsid w:val="00547BE3"/>
    <w:rsid w:val="0055176B"/>
    <w:rsid w:val="00551C3A"/>
    <w:rsid w:val="00556A92"/>
    <w:rsid w:val="005600AF"/>
    <w:rsid w:val="00560E00"/>
    <w:rsid w:val="00561D86"/>
    <w:rsid w:val="00564F14"/>
    <w:rsid w:val="00566112"/>
    <w:rsid w:val="005707D7"/>
    <w:rsid w:val="005752C4"/>
    <w:rsid w:val="0057634C"/>
    <w:rsid w:val="00576F95"/>
    <w:rsid w:val="00577368"/>
    <w:rsid w:val="0058700D"/>
    <w:rsid w:val="00590E63"/>
    <w:rsid w:val="00592204"/>
    <w:rsid w:val="00592EE2"/>
    <w:rsid w:val="005976E9"/>
    <w:rsid w:val="005A4737"/>
    <w:rsid w:val="005A6DBE"/>
    <w:rsid w:val="005B5039"/>
    <w:rsid w:val="005C0479"/>
    <w:rsid w:val="005D1C7A"/>
    <w:rsid w:val="005D2489"/>
    <w:rsid w:val="005D3F51"/>
    <w:rsid w:val="005E0273"/>
    <w:rsid w:val="005E0D70"/>
    <w:rsid w:val="005F42A5"/>
    <w:rsid w:val="005F45C1"/>
    <w:rsid w:val="005F69CB"/>
    <w:rsid w:val="00602F89"/>
    <w:rsid w:val="0060419D"/>
    <w:rsid w:val="006069A8"/>
    <w:rsid w:val="00607554"/>
    <w:rsid w:val="00611CE0"/>
    <w:rsid w:val="00611D0D"/>
    <w:rsid w:val="0061267E"/>
    <w:rsid w:val="00612CC9"/>
    <w:rsid w:val="00617F36"/>
    <w:rsid w:val="00630921"/>
    <w:rsid w:val="00640A67"/>
    <w:rsid w:val="00650B0E"/>
    <w:rsid w:val="0065591A"/>
    <w:rsid w:val="0066025F"/>
    <w:rsid w:val="0066144A"/>
    <w:rsid w:val="00663678"/>
    <w:rsid w:val="006678DC"/>
    <w:rsid w:val="00675AD4"/>
    <w:rsid w:val="00682B67"/>
    <w:rsid w:val="00682F79"/>
    <w:rsid w:val="006927F6"/>
    <w:rsid w:val="00692996"/>
    <w:rsid w:val="00693F29"/>
    <w:rsid w:val="00695E8F"/>
    <w:rsid w:val="006A1892"/>
    <w:rsid w:val="006A197F"/>
    <w:rsid w:val="006A30DF"/>
    <w:rsid w:val="006A358E"/>
    <w:rsid w:val="006B0973"/>
    <w:rsid w:val="006B4082"/>
    <w:rsid w:val="006B64B7"/>
    <w:rsid w:val="006B732A"/>
    <w:rsid w:val="006C0196"/>
    <w:rsid w:val="006C05A7"/>
    <w:rsid w:val="006C38A3"/>
    <w:rsid w:val="006C6FF5"/>
    <w:rsid w:val="006D11D5"/>
    <w:rsid w:val="006D1665"/>
    <w:rsid w:val="006D721C"/>
    <w:rsid w:val="006E2390"/>
    <w:rsid w:val="006E3CFC"/>
    <w:rsid w:val="006F07C6"/>
    <w:rsid w:val="006F08BB"/>
    <w:rsid w:val="006F336D"/>
    <w:rsid w:val="006F395A"/>
    <w:rsid w:val="006F6FA9"/>
    <w:rsid w:val="00700E43"/>
    <w:rsid w:val="00711A63"/>
    <w:rsid w:val="007129BC"/>
    <w:rsid w:val="00717EBA"/>
    <w:rsid w:val="0072149C"/>
    <w:rsid w:val="00721C54"/>
    <w:rsid w:val="00724944"/>
    <w:rsid w:val="00724C67"/>
    <w:rsid w:val="00726FB6"/>
    <w:rsid w:val="00737834"/>
    <w:rsid w:val="007409DD"/>
    <w:rsid w:val="00741677"/>
    <w:rsid w:val="007420FC"/>
    <w:rsid w:val="00743309"/>
    <w:rsid w:val="00754352"/>
    <w:rsid w:val="007546CD"/>
    <w:rsid w:val="00754E89"/>
    <w:rsid w:val="00756704"/>
    <w:rsid w:val="00757225"/>
    <w:rsid w:val="00757A1C"/>
    <w:rsid w:val="00763B5F"/>
    <w:rsid w:val="007641A9"/>
    <w:rsid w:val="007664EB"/>
    <w:rsid w:val="00766C4C"/>
    <w:rsid w:val="00770CAC"/>
    <w:rsid w:val="00770EFC"/>
    <w:rsid w:val="007724F0"/>
    <w:rsid w:val="007749DD"/>
    <w:rsid w:val="0078102B"/>
    <w:rsid w:val="00790F21"/>
    <w:rsid w:val="007929A7"/>
    <w:rsid w:val="007932F8"/>
    <w:rsid w:val="007968BB"/>
    <w:rsid w:val="007974AB"/>
    <w:rsid w:val="007A1FB0"/>
    <w:rsid w:val="007A3E73"/>
    <w:rsid w:val="007A51DF"/>
    <w:rsid w:val="007A69AA"/>
    <w:rsid w:val="007B1B02"/>
    <w:rsid w:val="007B3567"/>
    <w:rsid w:val="007B3650"/>
    <w:rsid w:val="007B3976"/>
    <w:rsid w:val="007B60C8"/>
    <w:rsid w:val="007B7C69"/>
    <w:rsid w:val="007C0A47"/>
    <w:rsid w:val="007C113C"/>
    <w:rsid w:val="007C36F0"/>
    <w:rsid w:val="007C57B2"/>
    <w:rsid w:val="007D2054"/>
    <w:rsid w:val="007D2BAA"/>
    <w:rsid w:val="007D3194"/>
    <w:rsid w:val="007D3D5E"/>
    <w:rsid w:val="007D4B9D"/>
    <w:rsid w:val="007D70F7"/>
    <w:rsid w:val="007E45D0"/>
    <w:rsid w:val="007E4C0D"/>
    <w:rsid w:val="007F24DB"/>
    <w:rsid w:val="007F24DD"/>
    <w:rsid w:val="007F3DAB"/>
    <w:rsid w:val="00804FA2"/>
    <w:rsid w:val="0080581B"/>
    <w:rsid w:val="00807C0F"/>
    <w:rsid w:val="00807ED7"/>
    <w:rsid w:val="008161E5"/>
    <w:rsid w:val="00816228"/>
    <w:rsid w:val="00817B54"/>
    <w:rsid w:val="0082302B"/>
    <w:rsid w:val="0082385C"/>
    <w:rsid w:val="00824516"/>
    <w:rsid w:val="0082706C"/>
    <w:rsid w:val="00827CDF"/>
    <w:rsid w:val="0083282D"/>
    <w:rsid w:val="00832C9A"/>
    <w:rsid w:val="0083784D"/>
    <w:rsid w:val="00840EAD"/>
    <w:rsid w:val="008426B5"/>
    <w:rsid w:val="008427A7"/>
    <w:rsid w:val="0084320D"/>
    <w:rsid w:val="00843D99"/>
    <w:rsid w:val="0087195D"/>
    <w:rsid w:val="008724B3"/>
    <w:rsid w:val="00872575"/>
    <w:rsid w:val="00880ADF"/>
    <w:rsid w:val="00880FD1"/>
    <w:rsid w:val="008817EC"/>
    <w:rsid w:val="00885320"/>
    <w:rsid w:val="00885B63"/>
    <w:rsid w:val="00885FB9"/>
    <w:rsid w:val="0089122D"/>
    <w:rsid w:val="008920A6"/>
    <w:rsid w:val="008942B3"/>
    <w:rsid w:val="00896424"/>
    <w:rsid w:val="008A2C79"/>
    <w:rsid w:val="008A6D89"/>
    <w:rsid w:val="008B0702"/>
    <w:rsid w:val="008B11CB"/>
    <w:rsid w:val="008B1CF2"/>
    <w:rsid w:val="008B3274"/>
    <w:rsid w:val="008C2452"/>
    <w:rsid w:val="008D1FEB"/>
    <w:rsid w:val="008D30BD"/>
    <w:rsid w:val="008D3EAF"/>
    <w:rsid w:val="008D48DB"/>
    <w:rsid w:val="008D74BE"/>
    <w:rsid w:val="008E197D"/>
    <w:rsid w:val="008E30B5"/>
    <w:rsid w:val="008E6E95"/>
    <w:rsid w:val="008E77EE"/>
    <w:rsid w:val="008E7B9A"/>
    <w:rsid w:val="008F0B09"/>
    <w:rsid w:val="008F1DA4"/>
    <w:rsid w:val="008F4E6A"/>
    <w:rsid w:val="008F5230"/>
    <w:rsid w:val="008F6CC5"/>
    <w:rsid w:val="00900519"/>
    <w:rsid w:val="00901B1C"/>
    <w:rsid w:val="00901E22"/>
    <w:rsid w:val="00911DF2"/>
    <w:rsid w:val="00912504"/>
    <w:rsid w:val="00922491"/>
    <w:rsid w:val="00923836"/>
    <w:rsid w:val="009304EE"/>
    <w:rsid w:val="00930AD5"/>
    <w:rsid w:val="00932558"/>
    <w:rsid w:val="009359B8"/>
    <w:rsid w:val="00937A04"/>
    <w:rsid w:val="00940132"/>
    <w:rsid w:val="00951831"/>
    <w:rsid w:val="00952B0D"/>
    <w:rsid w:val="00953942"/>
    <w:rsid w:val="00956D79"/>
    <w:rsid w:val="00957996"/>
    <w:rsid w:val="009603C5"/>
    <w:rsid w:val="00963733"/>
    <w:rsid w:val="00964B3F"/>
    <w:rsid w:val="00964CE4"/>
    <w:rsid w:val="009665B0"/>
    <w:rsid w:val="00966FE4"/>
    <w:rsid w:val="00974266"/>
    <w:rsid w:val="00983613"/>
    <w:rsid w:val="009876CD"/>
    <w:rsid w:val="0099011A"/>
    <w:rsid w:val="00991C11"/>
    <w:rsid w:val="009931A1"/>
    <w:rsid w:val="00993E05"/>
    <w:rsid w:val="009A0936"/>
    <w:rsid w:val="009A2503"/>
    <w:rsid w:val="009B28B6"/>
    <w:rsid w:val="009B364A"/>
    <w:rsid w:val="009B4026"/>
    <w:rsid w:val="009B6FE3"/>
    <w:rsid w:val="009B7AF6"/>
    <w:rsid w:val="009C0A32"/>
    <w:rsid w:val="009D279E"/>
    <w:rsid w:val="009D2BE8"/>
    <w:rsid w:val="009D5B19"/>
    <w:rsid w:val="009E0142"/>
    <w:rsid w:val="009E3C2C"/>
    <w:rsid w:val="009F23DC"/>
    <w:rsid w:val="009F54DC"/>
    <w:rsid w:val="00A001C4"/>
    <w:rsid w:val="00A0274D"/>
    <w:rsid w:val="00A03FFD"/>
    <w:rsid w:val="00A05390"/>
    <w:rsid w:val="00A103BD"/>
    <w:rsid w:val="00A119D6"/>
    <w:rsid w:val="00A1760D"/>
    <w:rsid w:val="00A23C22"/>
    <w:rsid w:val="00A23FB5"/>
    <w:rsid w:val="00A258EB"/>
    <w:rsid w:val="00A2735C"/>
    <w:rsid w:val="00A27B53"/>
    <w:rsid w:val="00A35096"/>
    <w:rsid w:val="00A3517A"/>
    <w:rsid w:val="00A429F4"/>
    <w:rsid w:val="00A43F7E"/>
    <w:rsid w:val="00A465F9"/>
    <w:rsid w:val="00A47AA4"/>
    <w:rsid w:val="00A5026E"/>
    <w:rsid w:val="00A506A6"/>
    <w:rsid w:val="00A5137C"/>
    <w:rsid w:val="00A53362"/>
    <w:rsid w:val="00A54E53"/>
    <w:rsid w:val="00A561B2"/>
    <w:rsid w:val="00A57AEB"/>
    <w:rsid w:val="00A63175"/>
    <w:rsid w:val="00A632DC"/>
    <w:rsid w:val="00A64513"/>
    <w:rsid w:val="00A7019C"/>
    <w:rsid w:val="00A76EE0"/>
    <w:rsid w:val="00A80049"/>
    <w:rsid w:val="00A80F40"/>
    <w:rsid w:val="00A81169"/>
    <w:rsid w:val="00A81E4D"/>
    <w:rsid w:val="00A82531"/>
    <w:rsid w:val="00A9184F"/>
    <w:rsid w:val="00A91E42"/>
    <w:rsid w:val="00A96DDC"/>
    <w:rsid w:val="00AA3852"/>
    <w:rsid w:val="00AA5C5D"/>
    <w:rsid w:val="00AA5CEB"/>
    <w:rsid w:val="00AB4C6D"/>
    <w:rsid w:val="00AB5608"/>
    <w:rsid w:val="00AB7659"/>
    <w:rsid w:val="00AB797E"/>
    <w:rsid w:val="00AC1A24"/>
    <w:rsid w:val="00AC249A"/>
    <w:rsid w:val="00AC7FB3"/>
    <w:rsid w:val="00AD56A0"/>
    <w:rsid w:val="00AD76D1"/>
    <w:rsid w:val="00AE2989"/>
    <w:rsid w:val="00AE4E2E"/>
    <w:rsid w:val="00AE53A8"/>
    <w:rsid w:val="00AF1FF6"/>
    <w:rsid w:val="00AF27C5"/>
    <w:rsid w:val="00AF3F76"/>
    <w:rsid w:val="00AF5231"/>
    <w:rsid w:val="00AF66CA"/>
    <w:rsid w:val="00B012E9"/>
    <w:rsid w:val="00B04BA1"/>
    <w:rsid w:val="00B06949"/>
    <w:rsid w:val="00B072DD"/>
    <w:rsid w:val="00B1006F"/>
    <w:rsid w:val="00B14720"/>
    <w:rsid w:val="00B17A3D"/>
    <w:rsid w:val="00B20EA9"/>
    <w:rsid w:val="00B21FC7"/>
    <w:rsid w:val="00B23F96"/>
    <w:rsid w:val="00B27756"/>
    <w:rsid w:val="00B30CF3"/>
    <w:rsid w:val="00B317FA"/>
    <w:rsid w:val="00B402AB"/>
    <w:rsid w:val="00B413B4"/>
    <w:rsid w:val="00B454A1"/>
    <w:rsid w:val="00B56E6C"/>
    <w:rsid w:val="00B57267"/>
    <w:rsid w:val="00B649EE"/>
    <w:rsid w:val="00B6599A"/>
    <w:rsid w:val="00B65D1D"/>
    <w:rsid w:val="00B671F2"/>
    <w:rsid w:val="00B70016"/>
    <w:rsid w:val="00B71F12"/>
    <w:rsid w:val="00B76A2B"/>
    <w:rsid w:val="00B77AA0"/>
    <w:rsid w:val="00B809EF"/>
    <w:rsid w:val="00B80FB6"/>
    <w:rsid w:val="00B82FA1"/>
    <w:rsid w:val="00B8404E"/>
    <w:rsid w:val="00B85508"/>
    <w:rsid w:val="00B85B6A"/>
    <w:rsid w:val="00B85FF0"/>
    <w:rsid w:val="00B867A2"/>
    <w:rsid w:val="00B90B8B"/>
    <w:rsid w:val="00B93D45"/>
    <w:rsid w:val="00B95D40"/>
    <w:rsid w:val="00BA5899"/>
    <w:rsid w:val="00BB0308"/>
    <w:rsid w:val="00BB2DA2"/>
    <w:rsid w:val="00BB5C44"/>
    <w:rsid w:val="00BB649C"/>
    <w:rsid w:val="00BC1F7C"/>
    <w:rsid w:val="00BC28B5"/>
    <w:rsid w:val="00BC2BCD"/>
    <w:rsid w:val="00BC6782"/>
    <w:rsid w:val="00BC79AD"/>
    <w:rsid w:val="00BD2DAC"/>
    <w:rsid w:val="00BD3722"/>
    <w:rsid w:val="00BD4B84"/>
    <w:rsid w:val="00BE06F0"/>
    <w:rsid w:val="00BE3599"/>
    <w:rsid w:val="00BE4318"/>
    <w:rsid w:val="00BE48A7"/>
    <w:rsid w:val="00BE4A8B"/>
    <w:rsid w:val="00BF17F4"/>
    <w:rsid w:val="00BF4FF0"/>
    <w:rsid w:val="00BF7167"/>
    <w:rsid w:val="00C01091"/>
    <w:rsid w:val="00C01323"/>
    <w:rsid w:val="00C029B2"/>
    <w:rsid w:val="00C0679C"/>
    <w:rsid w:val="00C06EAC"/>
    <w:rsid w:val="00C10491"/>
    <w:rsid w:val="00C1230C"/>
    <w:rsid w:val="00C14F0A"/>
    <w:rsid w:val="00C1671B"/>
    <w:rsid w:val="00C2037F"/>
    <w:rsid w:val="00C34079"/>
    <w:rsid w:val="00C35649"/>
    <w:rsid w:val="00C37212"/>
    <w:rsid w:val="00C375BE"/>
    <w:rsid w:val="00C40CDA"/>
    <w:rsid w:val="00C42A94"/>
    <w:rsid w:val="00C44FB9"/>
    <w:rsid w:val="00C455B0"/>
    <w:rsid w:val="00C508D5"/>
    <w:rsid w:val="00C52706"/>
    <w:rsid w:val="00C53C32"/>
    <w:rsid w:val="00C57AFF"/>
    <w:rsid w:val="00C60335"/>
    <w:rsid w:val="00C64F66"/>
    <w:rsid w:val="00C700FC"/>
    <w:rsid w:val="00C71741"/>
    <w:rsid w:val="00C722E7"/>
    <w:rsid w:val="00C7295C"/>
    <w:rsid w:val="00C73419"/>
    <w:rsid w:val="00C74F1B"/>
    <w:rsid w:val="00C775BE"/>
    <w:rsid w:val="00C806D5"/>
    <w:rsid w:val="00C81115"/>
    <w:rsid w:val="00C81974"/>
    <w:rsid w:val="00C84231"/>
    <w:rsid w:val="00C853AB"/>
    <w:rsid w:val="00C8716C"/>
    <w:rsid w:val="00C9427C"/>
    <w:rsid w:val="00C965C4"/>
    <w:rsid w:val="00CA16F3"/>
    <w:rsid w:val="00CA3927"/>
    <w:rsid w:val="00CB0236"/>
    <w:rsid w:val="00CB1D9C"/>
    <w:rsid w:val="00CB39C3"/>
    <w:rsid w:val="00CB54E8"/>
    <w:rsid w:val="00CC04C7"/>
    <w:rsid w:val="00CC0738"/>
    <w:rsid w:val="00CC2747"/>
    <w:rsid w:val="00CC61D0"/>
    <w:rsid w:val="00CC6BB7"/>
    <w:rsid w:val="00CC6EF6"/>
    <w:rsid w:val="00CC7845"/>
    <w:rsid w:val="00CD226B"/>
    <w:rsid w:val="00CD4643"/>
    <w:rsid w:val="00CD466B"/>
    <w:rsid w:val="00CE1CBE"/>
    <w:rsid w:val="00CE2516"/>
    <w:rsid w:val="00CF050F"/>
    <w:rsid w:val="00CF5784"/>
    <w:rsid w:val="00CF6590"/>
    <w:rsid w:val="00D00B8C"/>
    <w:rsid w:val="00D055DA"/>
    <w:rsid w:val="00D057A7"/>
    <w:rsid w:val="00D06459"/>
    <w:rsid w:val="00D07CF6"/>
    <w:rsid w:val="00D1176F"/>
    <w:rsid w:val="00D15F7E"/>
    <w:rsid w:val="00D16AA9"/>
    <w:rsid w:val="00D2267E"/>
    <w:rsid w:val="00D22D7B"/>
    <w:rsid w:val="00D23C7F"/>
    <w:rsid w:val="00D27175"/>
    <w:rsid w:val="00D3153B"/>
    <w:rsid w:val="00D34C9B"/>
    <w:rsid w:val="00D361CD"/>
    <w:rsid w:val="00D44F44"/>
    <w:rsid w:val="00D46764"/>
    <w:rsid w:val="00D609AF"/>
    <w:rsid w:val="00D61F0F"/>
    <w:rsid w:val="00D6250B"/>
    <w:rsid w:val="00D65441"/>
    <w:rsid w:val="00D65CA4"/>
    <w:rsid w:val="00D70198"/>
    <w:rsid w:val="00D73FDC"/>
    <w:rsid w:val="00D74D2F"/>
    <w:rsid w:val="00D91DF9"/>
    <w:rsid w:val="00D939A2"/>
    <w:rsid w:val="00D94058"/>
    <w:rsid w:val="00D95063"/>
    <w:rsid w:val="00D952DE"/>
    <w:rsid w:val="00D953D3"/>
    <w:rsid w:val="00DA2F87"/>
    <w:rsid w:val="00DA50F3"/>
    <w:rsid w:val="00DA57A8"/>
    <w:rsid w:val="00DB01F4"/>
    <w:rsid w:val="00DB15B9"/>
    <w:rsid w:val="00DB230F"/>
    <w:rsid w:val="00DB61CD"/>
    <w:rsid w:val="00DB7287"/>
    <w:rsid w:val="00DC091F"/>
    <w:rsid w:val="00DC2BC0"/>
    <w:rsid w:val="00DC48F2"/>
    <w:rsid w:val="00DC73FF"/>
    <w:rsid w:val="00DD1348"/>
    <w:rsid w:val="00DD6184"/>
    <w:rsid w:val="00DE30EB"/>
    <w:rsid w:val="00DE6372"/>
    <w:rsid w:val="00DF0FCA"/>
    <w:rsid w:val="00DF46A1"/>
    <w:rsid w:val="00E0193B"/>
    <w:rsid w:val="00E02873"/>
    <w:rsid w:val="00E05521"/>
    <w:rsid w:val="00E06745"/>
    <w:rsid w:val="00E073B3"/>
    <w:rsid w:val="00E130DE"/>
    <w:rsid w:val="00E13545"/>
    <w:rsid w:val="00E148E1"/>
    <w:rsid w:val="00E23CF8"/>
    <w:rsid w:val="00E2702C"/>
    <w:rsid w:val="00E30966"/>
    <w:rsid w:val="00E346A1"/>
    <w:rsid w:val="00E36099"/>
    <w:rsid w:val="00E3703B"/>
    <w:rsid w:val="00E37F1F"/>
    <w:rsid w:val="00E40650"/>
    <w:rsid w:val="00E46BD1"/>
    <w:rsid w:val="00E503E2"/>
    <w:rsid w:val="00E50597"/>
    <w:rsid w:val="00E530AA"/>
    <w:rsid w:val="00E5430E"/>
    <w:rsid w:val="00E57472"/>
    <w:rsid w:val="00E618B1"/>
    <w:rsid w:val="00E61F83"/>
    <w:rsid w:val="00E620FC"/>
    <w:rsid w:val="00E62DD0"/>
    <w:rsid w:val="00E644C6"/>
    <w:rsid w:val="00E64592"/>
    <w:rsid w:val="00E7067A"/>
    <w:rsid w:val="00E71844"/>
    <w:rsid w:val="00E733D5"/>
    <w:rsid w:val="00E735CD"/>
    <w:rsid w:val="00E73CE4"/>
    <w:rsid w:val="00E754BF"/>
    <w:rsid w:val="00E76A33"/>
    <w:rsid w:val="00E81C81"/>
    <w:rsid w:val="00E82FAD"/>
    <w:rsid w:val="00E83D5A"/>
    <w:rsid w:val="00E83DFE"/>
    <w:rsid w:val="00E9005D"/>
    <w:rsid w:val="00E90B84"/>
    <w:rsid w:val="00E93A59"/>
    <w:rsid w:val="00E979E3"/>
    <w:rsid w:val="00EA46CD"/>
    <w:rsid w:val="00EA6CF2"/>
    <w:rsid w:val="00EB32B9"/>
    <w:rsid w:val="00EB5FAC"/>
    <w:rsid w:val="00EC1506"/>
    <w:rsid w:val="00EE0392"/>
    <w:rsid w:val="00EE0410"/>
    <w:rsid w:val="00EE14C1"/>
    <w:rsid w:val="00EE31B3"/>
    <w:rsid w:val="00EE5651"/>
    <w:rsid w:val="00EE5C4D"/>
    <w:rsid w:val="00EF2688"/>
    <w:rsid w:val="00EF36D1"/>
    <w:rsid w:val="00EF3F8D"/>
    <w:rsid w:val="00EF4D19"/>
    <w:rsid w:val="00F03F43"/>
    <w:rsid w:val="00F04384"/>
    <w:rsid w:val="00F06382"/>
    <w:rsid w:val="00F12C2F"/>
    <w:rsid w:val="00F14972"/>
    <w:rsid w:val="00F21B56"/>
    <w:rsid w:val="00F23281"/>
    <w:rsid w:val="00F237FD"/>
    <w:rsid w:val="00F26AA0"/>
    <w:rsid w:val="00F3390B"/>
    <w:rsid w:val="00F35B5A"/>
    <w:rsid w:val="00F36262"/>
    <w:rsid w:val="00F433B0"/>
    <w:rsid w:val="00F550C6"/>
    <w:rsid w:val="00F6048E"/>
    <w:rsid w:val="00F66C54"/>
    <w:rsid w:val="00F6706D"/>
    <w:rsid w:val="00F67114"/>
    <w:rsid w:val="00F72925"/>
    <w:rsid w:val="00F72F90"/>
    <w:rsid w:val="00F74A96"/>
    <w:rsid w:val="00F8544A"/>
    <w:rsid w:val="00F86D42"/>
    <w:rsid w:val="00F875F4"/>
    <w:rsid w:val="00F92D1A"/>
    <w:rsid w:val="00F9466B"/>
    <w:rsid w:val="00F96E09"/>
    <w:rsid w:val="00FB3047"/>
    <w:rsid w:val="00FB62F3"/>
    <w:rsid w:val="00FB6F41"/>
    <w:rsid w:val="00FB7BEE"/>
    <w:rsid w:val="00FC06A1"/>
    <w:rsid w:val="00FC1268"/>
    <w:rsid w:val="00FC1440"/>
    <w:rsid w:val="00FC1AAA"/>
    <w:rsid w:val="00FC706E"/>
    <w:rsid w:val="00FD4579"/>
    <w:rsid w:val="00FD4C80"/>
    <w:rsid w:val="00FD5898"/>
    <w:rsid w:val="00FD7B47"/>
    <w:rsid w:val="00FE02AC"/>
    <w:rsid w:val="00FE068E"/>
    <w:rsid w:val="00FE79B1"/>
    <w:rsid w:val="00FE7B0C"/>
    <w:rsid w:val="00FE7DCD"/>
    <w:rsid w:val="00FF1004"/>
    <w:rsid w:val="00FF3B09"/>
    <w:rsid w:val="00FF67C1"/>
    <w:rsid w:val="00FF697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50108"/>
  <w15:chartTrackingRefBased/>
  <w15:docId w15:val="{E03DD35C-09BD-4013-BA45-8A76FCE07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8102B"/>
    <w:pPr>
      <w:spacing w:after="0" w:line="276" w:lineRule="auto"/>
    </w:pPr>
    <w:rPr>
      <w:rFonts w:ascii="Arial" w:eastAsia="Malgun Gothic" w:hAnsi="Arial"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link w:val="ListenabsatzZchn"/>
    <w:uiPriority w:val="34"/>
    <w:unhideWhenUsed/>
    <w:qFormat/>
    <w:rsid w:val="0078102B"/>
    <w:pPr>
      <w:ind w:left="720"/>
      <w:contextualSpacing/>
    </w:pPr>
  </w:style>
  <w:style w:type="paragraph" w:styleId="Kopfzeile">
    <w:name w:val="header"/>
    <w:basedOn w:val="Standard"/>
    <w:link w:val="KopfzeileZchn"/>
    <w:uiPriority w:val="99"/>
    <w:unhideWhenUsed/>
    <w:rsid w:val="0078102B"/>
    <w:pPr>
      <w:tabs>
        <w:tab w:val="center" w:pos="4513"/>
        <w:tab w:val="right" w:pos="9026"/>
      </w:tabs>
    </w:pPr>
  </w:style>
  <w:style w:type="character" w:customStyle="1" w:styleId="KopfzeileZchn">
    <w:name w:val="Kopfzeile Zchn"/>
    <w:basedOn w:val="Absatz-Standardschriftart"/>
    <w:link w:val="Kopfzeile"/>
    <w:uiPriority w:val="99"/>
    <w:rsid w:val="0078102B"/>
    <w:rPr>
      <w:rFonts w:ascii="Arial" w:eastAsia="Malgun Gothic" w:hAnsi="Arial" w:cs="Times New Roman"/>
      <w:lang w:val="fr-CH"/>
    </w:rPr>
  </w:style>
  <w:style w:type="paragraph" w:styleId="Fuzeile">
    <w:name w:val="footer"/>
    <w:basedOn w:val="Standard"/>
    <w:link w:val="FuzeileZchn"/>
    <w:uiPriority w:val="99"/>
    <w:unhideWhenUsed/>
    <w:rsid w:val="0078102B"/>
    <w:pPr>
      <w:tabs>
        <w:tab w:val="center" w:pos="4513"/>
        <w:tab w:val="right" w:pos="9026"/>
      </w:tabs>
    </w:pPr>
  </w:style>
  <w:style w:type="character" w:customStyle="1" w:styleId="FuzeileZchn">
    <w:name w:val="Fußzeile Zchn"/>
    <w:basedOn w:val="Absatz-Standardschriftart"/>
    <w:link w:val="Fuzeile"/>
    <w:uiPriority w:val="99"/>
    <w:rsid w:val="0078102B"/>
    <w:rPr>
      <w:rFonts w:ascii="Arial" w:eastAsia="Malgun Gothic" w:hAnsi="Arial" w:cs="Times New Roman"/>
      <w:lang w:val="fr-CH"/>
    </w:rPr>
  </w:style>
  <w:style w:type="character" w:customStyle="1" w:styleId="normaltextrun">
    <w:name w:val="normaltextrun"/>
    <w:basedOn w:val="Absatz-Standardschriftart"/>
    <w:rsid w:val="0078102B"/>
  </w:style>
  <w:style w:type="character" w:customStyle="1" w:styleId="eop">
    <w:name w:val="eop"/>
    <w:basedOn w:val="Absatz-Standardschriftart"/>
    <w:rsid w:val="0078102B"/>
  </w:style>
  <w:style w:type="character" w:customStyle="1" w:styleId="ListenabsatzZchn">
    <w:name w:val="Listenabsatz Zchn"/>
    <w:link w:val="Listenabsatz"/>
    <w:uiPriority w:val="34"/>
    <w:locked/>
    <w:rsid w:val="0078102B"/>
    <w:rPr>
      <w:rFonts w:ascii="Arial" w:eastAsia="Malgun Gothic" w:hAnsi="Arial" w:cs="Times New Roman"/>
      <w:lang w:val="fr-CH"/>
    </w:rPr>
  </w:style>
  <w:style w:type="paragraph" w:styleId="berarbeitung">
    <w:name w:val="Revision"/>
    <w:hidden/>
    <w:uiPriority w:val="99"/>
    <w:semiHidden/>
    <w:rsid w:val="00C81115"/>
    <w:pPr>
      <w:spacing w:after="0" w:line="240" w:lineRule="auto"/>
    </w:pPr>
    <w:rPr>
      <w:rFonts w:ascii="Arial" w:eastAsia="Malgun Gothic" w:hAnsi="Arial" w:cs="Times New Roman"/>
    </w:rPr>
  </w:style>
  <w:style w:type="character" w:styleId="Kommentarzeichen">
    <w:name w:val="annotation reference"/>
    <w:basedOn w:val="Absatz-Standardschriftart"/>
    <w:uiPriority w:val="99"/>
    <w:semiHidden/>
    <w:unhideWhenUsed/>
    <w:rsid w:val="00314C58"/>
    <w:rPr>
      <w:sz w:val="16"/>
      <w:szCs w:val="16"/>
    </w:rPr>
  </w:style>
  <w:style w:type="paragraph" w:styleId="Kommentartext">
    <w:name w:val="annotation text"/>
    <w:basedOn w:val="Standard"/>
    <w:link w:val="KommentartextZchn"/>
    <w:uiPriority w:val="99"/>
    <w:semiHidden/>
    <w:unhideWhenUsed/>
    <w:rsid w:val="00314C5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14C58"/>
    <w:rPr>
      <w:rFonts w:ascii="Arial" w:eastAsia="Malgun Gothic" w:hAnsi="Arial" w:cs="Times New Roman"/>
      <w:sz w:val="20"/>
      <w:szCs w:val="20"/>
      <w:lang w:val="fr-CH"/>
    </w:rPr>
  </w:style>
  <w:style w:type="paragraph" w:styleId="Kommentarthema">
    <w:name w:val="annotation subject"/>
    <w:basedOn w:val="Kommentartext"/>
    <w:next w:val="Kommentartext"/>
    <w:link w:val="KommentarthemaZchn"/>
    <w:uiPriority w:val="99"/>
    <w:semiHidden/>
    <w:unhideWhenUsed/>
    <w:rsid w:val="00314C58"/>
    <w:rPr>
      <w:b/>
      <w:bCs/>
    </w:rPr>
  </w:style>
  <w:style w:type="character" w:customStyle="1" w:styleId="KommentarthemaZchn">
    <w:name w:val="Kommentarthema Zchn"/>
    <w:basedOn w:val="KommentartextZchn"/>
    <w:link w:val="Kommentarthema"/>
    <w:uiPriority w:val="99"/>
    <w:semiHidden/>
    <w:rsid w:val="00314C58"/>
    <w:rPr>
      <w:rFonts w:ascii="Arial" w:eastAsia="Malgun Gothic" w:hAnsi="Arial" w:cs="Times New Roman"/>
      <w:b/>
      <w:bCs/>
      <w:sz w:val="20"/>
      <w:szCs w:val="20"/>
      <w:lang w:val="fr-CH"/>
    </w:rPr>
  </w:style>
  <w:style w:type="character" w:styleId="Hyperlink">
    <w:name w:val="Hyperlink"/>
    <w:uiPriority w:val="99"/>
    <w:unhideWhenUsed/>
    <w:rsid w:val="008B1CF2"/>
    <w:rPr>
      <w:color w:val="0563C1"/>
      <w:u w:val="single"/>
    </w:rPr>
  </w:style>
  <w:style w:type="paragraph" w:styleId="KeinLeerraum">
    <w:name w:val="No Spacing"/>
    <w:uiPriority w:val="1"/>
    <w:qFormat/>
    <w:rsid w:val="000C55AC"/>
    <w:pPr>
      <w:spacing w:after="0" w:line="240" w:lineRule="auto"/>
    </w:pPr>
    <w:rPr>
      <w:rFonts w:ascii="Arial" w:eastAsia="Malgun Gothic" w:hAnsi="Arial" w:cs="Times New Roman"/>
    </w:rPr>
  </w:style>
  <w:style w:type="paragraph" w:styleId="StandardWeb">
    <w:name w:val="Normal (Web)"/>
    <w:basedOn w:val="Standard"/>
    <w:uiPriority w:val="99"/>
    <w:unhideWhenUsed/>
    <w:rsid w:val="008D30BD"/>
    <w:pPr>
      <w:spacing w:before="100" w:beforeAutospacing="1" w:after="100" w:afterAutospacing="1" w:line="240" w:lineRule="auto"/>
    </w:pPr>
    <w:rPr>
      <w:rFonts w:ascii="Times New Roman" w:eastAsia="Times New Roman" w:hAnsi="Times New Roman"/>
      <w:sz w:val="24"/>
      <w:szCs w:val="24"/>
      <w:lang w:eastAsia="de-CH"/>
    </w:rPr>
  </w:style>
  <w:style w:type="paragraph" w:styleId="Sprechblasentext">
    <w:name w:val="Balloon Text"/>
    <w:basedOn w:val="Standard"/>
    <w:link w:val="SprechblasentextZchn"/>
    <w:uiPriority w:val="99"/>
    <w:semiHidden/>
    <w:unhideWhenUsed/>
    <w:rsid w:val="00A96DDC"/>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96DDC"/>
    <w:rPr>
      <w:rFonts w:ascii="Segoe UI" w:eastAsia="Malgun Gothic" w:hAnsi="Segoe UI" w:cs="Segoe UI"/>
      <w:sz w:val="18"/>
      <w:szCs w:val="18"/>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070899">
      <w:bodyDiv w:val="1"/>
      <w:marLeft w:val="0"/>
      <w:marRight w:val="0"/>
      <w:marTop w:val="0"/>
      <w:marBottom w:val="0"/>
      <w:divBdr>
        <w:top w:val="none" w:sz="0" w:space="0" w:color="auto"/>
        <w:left w:val="none" w:sz="0" w:space="0" w:color="auto"/>
        <w:bottom w:val="none" w:sz="0" w:space="0" w:color="auto"/>
        <w:right w:val="none" w:sz="0" w:space="0" w:color="auto"/>
      </w:divBdr>
    </w:div>
    <w:div w:id="489366277">
      <w:bodyDiv w:val="1"/>
      <w:marLeft w:val="0"/>
      <w:marRight w:val="0"/>
      <w:marTop w:val="0"/>
      <w:marBottom w:val="0"/>
      <w:divBdr>
        <w:top w:val="none" w:sz="0" w:space="0" w:color="auto"/>
        <w:left w:val="none" w:sz="0" w:space="0" w:color="auto"/>
        <w:bottom w:val="none" w:sz="0" w:space="0" w:color="auto"/>
        <w:right w:val="none" w:sz="0" w:space="0" w:color="auto"/>
      </w:divBdr>
      <w:divsChild>
        <w:div w:id="2119058351">
          <w:marLeft w:val="0"/>
          <w:marRight w:val="0"/>
          <w:marTop w:val="0"/>
          <w:marBottom w:val="0"/>
          <w:divBdr>
            <w:top w:val="none" w:sz="0" w:space="0" w:color="auto"/>
            <w:left w:val="none" w:sz="0" w:space="0" w:color="auto"/>
            <w:bottom w:val="none" w:sz="0" w:space="0" w:color="auto"/>
            <w:right w:val="none" w:sz="0" w:space="0" w:color="auto"/>
          </w:divBdr>
          <w:divsChild>
            <w:div w:id="204960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18286">
      <w:bodyDiv w:val="1"/>
      <w:marLeft w:val="0"/>
      <w:marRight w:val="0"/>
      <w:marTop w:val="0"/>
      <w:marBottom w:val="0"/>
      <w:divBdr>
        <w:top w:val="none" w:sz="0" w:space="0" w:color="auto"/>
        <w:left w:val="none" w:sz="0" w:space="0" w:color="auto"/>
        <w:bottom w:val="none" w:sz="0" w:space="0" w:color="auto"/>
        <w:right w:val="none" w:sz="0" w:space="0" w:color="auto"/>
      </w:divBdr>
    </w:div>
    <w:div w:id="1866824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8877E-8719-4412-A6F8-43FB31D98BA9}">
  <ds:schemaRefs>
    <ds:schemaRef ds:uri="http://schemas.microsoft.com/office/2006/metadata/contentType"/>
    <ds:schemaRef ds:uri="http://schemas.microsoft.com/office/2006/metadata/properties/metaAttributes"/>
    <ds:schemaRef ds:uri="http://www.w3.org/2000/xmlns/"/>
    <ds:schemaRef ds:uri="http://www.w3.org/2001/XMLSchema"/>
    <ds:schemaRef ds:uri="c8da104e-6a1d-4b01-a720-a1e29024104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3B90C6-B04B-4C16-9690-E9BE999286D3}">
  <ds:schemaRefs>
    <ds:schemaRef ds:uri="http://schemas.microsoft.com/sharepoint/v3/contenttype/forms"/>
  </ds:schemaRefs>
</ds:datastoreItem>
</file>

<file path=customXml/itemProps3.xml><?xml version="1.0" encoding="utf-8"?>
<ds:datastoreItem xmlns:ds="http://schemas.openxmlformats.org/officeDocument/2006/customXml" ds:itemID="{71B22747-C901-4B1E-93E3-B4FDFCE02DB2}">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c8da104e-6a1d-4b01-a720-a1e29024104e"/>
    <ds:schemaRef ds:uri="http://www.w3.org/XML/1998/namespace"/>
  </ds:schemaRefs>
</ds:datastoreItem>
</file>

<file path=customXml/itemProps4.xml><?xml version="1.0" encoding="utf-8"?>
<ds:datastoreItem xmlns:ds="http://schemas.openxmlformats.org/officeDocument/2006/customXml" ds:itemID="{80A65733-86BA-41F4-A550-0A70597809BA}">
  <ds:schemaRefs>
    <ds:schemaRef ds:uri="http://schemas.openxmlformats.org/officeDocument/2006/bibliography"/>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623</Words>
  <Characters>3926</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Buri, Nadja (Kia)</cp:lastModifiedBy>
  <cp:revision>2</cp:revision>
  <dcterms:created xsi:type="dcterms:W3CDTF">2022-05-25T11:46:00Z</dcterms:created>
  <dcterms:modified xsi:type="dcterms:W3CDTF">2022-05-25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ClassificationContentMarkingFooterShapeIds">
    <vt:lpwstr>1,2,4</vt:lpwstr>
  </property>
  <property fmtid="{D5CDD505-2E9C-101B-9397-08002B2CF9AE}" pid="4" name="ClassificationContentMarkingFooterFontProps">
    <vt:lpwstr>#000000,10,Calibri</vt:lpwstr>
  </property>
  <property fmtid="{D5CDD505-2E9C-101B-9397-08002B2CF9AE}" pid="5" name="ClassificationContentMarkingFooterText">
    <vt:lpwstr>This document is information asset of Kia and is protected by relevant laws and regulations.</vt:lpwstr>
  </property>
  <property fmtid="{D5CDD505-2E9C-101B-9397-08002B2CF9AE}" pid="6" name="MSIP_Label_04399275-954c-4444-b428-668e64f3d9fb_Enabled">
    <vt:lpwstr>true</vt:lpwstr>
  </property>
  <property fmtid="{D5CDD505-2E9C-101B-9397-08002B2CF9AE}" pid="7" name="MSIP_Label_04399275-954c-4444-b428-668e64f3d9fb_SetDate">
    <vt:lpwstr>2022-05-05T16:42:16Z</vt:lpwstr>
  </property>
  <property fmtid="{D5CDD505-2E9C-101B-9397-08002B2CF9AE}" pid="8" name="MSIP_Label_04399275-954c-4444-b428-668e64f3d9fb_Method">
    <vt:lpwstr>Standard</vt:lpwstr>
  </property>
  <property fmtid="{D5CDD505-2E9C-101B-9397-08002B2CF9AE}" pid="9" name="MSIP_Label_04399275-954c-4444-b428-668e64f3d9fb_Name">
    <vt:lpwstr>Internal use only (Default)</vt:lpwstr>
  </property>
  <property fmtid="{D5CDD505-2E9C-101B-9397-08002B2CF9AE}" pid="10" name="MSIP_Label_04399275-954c-4444-b428-668e64f3d9fb_SiteId">
    <vt:lpwstr>815142b9-9d2f-4d92-83c3-65e5740e49aa</vt:lpwstr>
  </property>
  <property fmtid="{D5CDD505-2E9C-101B-9397-08002B2CF9AE}" pid="11" name="MSIP_Label_04399275-954c-4444-b428-668e64f3d9fb_ActionId">
    <vt:lpwstr>cd8b9299-8226-41ef-914c-28e8dce37c14</vt:lpwstr>
  </property>
  <property fmtid="{D5CDD505-2E9C-101B-9397-08002B2CF9AE}" pid="12" name="MSIP_Label_04399275-954c-4444-b428-668e64f3d9fb_ContentBits">
    <vt:lpwstr>10</vt:lpwstr>
  </property>
</Properties>
</file>